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6E435011" w:rsidR="00273070" w:rsidRDefault="00273070" w:rsidP="00273070">
      <w:pPr>
        <w:jc w:val="center"/>
      </w:pPr>
      <w:r>
        <w:t xml:space="preserve">Program: </w:t>
      </w:r>
      <w:proofErr w:type="gramStart"/>
      <w:r w:rsidR="005A7193">
        <w:t>TE  Electronics</w:t>
      </w:r>
      <w:proofErr w:type="gramEnd"/>
      <w:r w:rsidR="005A7193">
        <w:t xml:space="preserve"> and Telecommunication</w:t>
      </w:r>
      <w:r>
        <w:t xml:space="preserve"> Engineering </w:t>
      </w:r>
    </w:p>
    <w:p w14:paraId="3649861D" w14:textId="08B4CBC0" w:rsidR="00273070" w:rsidRDefault="002E2456" w:rsidP="00273070">
      <w:pPr>
        <w:jc w:val="center"/>
      </w:pPr>
      <w:r>
        <w:t>Curriculum Scheme: Revised 2012</w:t>
      </w:r>
    </w:p>
    <w:p w14:paraId="3DAAD6DC" w14:textId="488DD6A1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</w:t>
      </w:r>
      <w:r w:rsidR="005704AA">
        <w:t xml:space="preserve"> </w:t>
      </w:r>
    </w:p>
    <w:p w14:paraId="75A49B23" w14:textId="672F9A62" w:rsidR="00273070" w:rsidRDefault="005704AA" w:rsidP="00273070">
      <w:pPr>
        <w:jc w:val="center"/>
      </w:pPr>
      <w:r>
        <w:t>Course Code</w:t>
      </w:r>
      <w:r w:rsidR="00AD4FD3">
        <w:t xml:space="preserve">: </w:t>
      </w:r>
      <w:proofErr w:type="gramStart"/>
      <w:r w:rsidR="001064BD">
        <w:t>ETC403</w:t>
      </w:r>
      <w:bookmarkStart w:id="0" w:name="_GoBack"/>
      <w:bookmarkEnd w:id="0"/>
      <w:r w:rsidR="006669F1">
        <w:t xml:space="preserve"> </w:t>
      </w:r>
      <w:r>
        <w:t xml:space="preserve"> </w:t>
      </w:r>
      <w:r w:rsidR="00AD4FD3">
        <w:t>an</w:t>
      </w:r>
      <w:r>
        <w:t>d</w:t>
      </w:r>
      <w:proofErr w:type="gramEnd"/>
      <w:r>
        <w:t xml:space="preserve"> </w:t>
      </w:r>
      <w:r w:rsidR="004744B3">
        <w:t xml:space="preserve"> </w:t>
      </w:r>
      <w:r>
        <w:t xml:space="preserve">Course Name: </w:t>
      </w:r>
      <w:r w:rsidR="00466616">
        <w:t xml:space="preserve">Microprocessor </w:t>
      </w:r>
      <w:r w:rsidR="00DC4B71">
        <w:t>&amp;</w:t>
      </w:r>
      <w:r w:rsidR="00466616">
        <w:t xml:space="preserve"> peripherals</w:t>
      </w:r>
      <w:r w:rsidR="002E2456">
        <w:t xml:space="preserve"> </w:t>
      </w:r>
    </w:p>
    <w:p w14:paraId="419A3ED0" w14:textId="2BD0EE78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30F17EC8" w:rsidR="00C770D4" w:rsidRDefault="002F0D45" w:rsidP="00D3072F">
            <w:r w:rsidRPr="004C780F">
              <w:t xml:space="preserve">In 8085, 16-bit address bus, which can address </w:t>
            </w:r>
            <w:proofErr w:type="spellStart"/>
            <w:r w:rsidRPr="004C780F">
              <w:t>upto</w:t>
            </w:r>
            <w:proofErr w:type="spellEnd"/>
          </w:p>
        </w:tc>
      </w:tr>
      <w:tr w:rsidR="002F0D45" w:rsidRPr="00A45826" w14:paraId="1EBF6405" w14:textId="1E36F3CC" w:rsidTr="00C770D4">
        <w:tc>
          <w:tcPr>
            <w:tcW w:w="1345" w:type="dxa"/>
          </w:tcPr>
          <w:p w14:paraId="3D5FC96E" w14:textId="00C17457" w:rsidR="002F0D45" w:rsidRPr="00A45826" w:rsidRDefault="002F0D45" w:rsidP="00C770D4">
            <w:r>
              <w:t>Option A:</w:t>
            </w:r>
          </w:p>
        </w:tc>
        <w:tc>
          <w:tcPr>
            <w:tcW w:w="8120" w:type="dxa"/>
          </w:tcPr>
          <w:p w14:paraId="3D33A623" w14:textId="557FA192" w:rsidR="002F0D45" w:rsidRPr="00230BD7" w:rsidRDefault="002F0D45" w:rsidP="00230BD7">
            <w:r w:rsidRPr="00117D34">
              <w:t>16KB</w:t>
            </w:r>
          </w:p>
        </w:tc>
      </w:tr>
      <w:tr w:rsidR="002F0D45" w:rsidRPr="00A45826" w14:paraId="7BE41161" w14:textId="1A4CFFAD" w:rsidTr="00C770D4">
        <w:tc>
          <w:tcPr>
            <w:tcW w:w="1345" w:type="dxa"/>
          </w:tcPr>
          <w:p w14:paraId="2F6CCC3D" w14:textId="1DB34096" w:rsidR="002F0D45" w:rsidRPr="00A45826" w:rsidRDefault="002F0D45" w:rsidP="00C770D4">
            <w:r>
              <w:t>Option B:</w:t>
            </w:r>
          </w:p>
        </w:tc>
        <w:tc>
          <w:tcPr>
            <w:tcW w:w="8120" w:type="dxa"/>
          </w:tcPr>
          <w:p w14:paraId="16F95B7E" w14:textId="6B4BE2B9" w:rsidR="002F0D45" w:rsidRPr="00230BD7" w:rsidRDefault="002F0D45" w:rsidP="00230BD7">
            <w:r w:rsidRPr="00117D34">
              <w:t>32KB</w:t>
            </w:r>
          </w:p>
        </w:tc>
      </w:tr>
      <w:tr w:rsidR="002F0D45" w:rsidRPr="00A45826" w14:paraId="5F7D6585" w14:textId="4EB06DA6" w:rsidTr="00C770D4">
        <w:tc>
          <w:tcPr>
            <w:tcW w:w="1345" w:type="dxa"/>
          </w:tcPr>
          <w:p w14:paraId="777BB28B" w14:textId="3CB8EEF0" w:rsidR="002F0D45" w:rsidRPr="00A45826" w:rsidRDefault="002F0D45" w:rsidP="00C770D4">
            <w:r>
              <w:t>Option C:</w:t>
            </w:r>
          </w:p>
        </w:tc>
        <w:tc>
          <w:tcPr>
            <w:tcW w:w="8120" w:type="dxa"/>
          </w:tcPr>
          <w:p w14:paraId="616B6AE5" w14:textId="3CF17705" w:rsidR="002F0D45" w:rsidRDefault="002F0D45" w:rsidP="00C770D4">
            <w:r w:rsidRPr="00117D34">
              <w:t>64KB</w:t>
            </w:r>
          </w:p>
        </w:tc>
      </w:tr>
      <w:tr w:rsidR="002F0D45" w:rsidRPr="00A45826" w14:paraId="400C1306" w14:textId="6F3913BF" w:rsidTr="00C770D4">
        <w:tc>
          <w:tcPr>
            <w:tcW w:w="1345" w:type="dxa"/>
          </w:tcPr>
          <w:p w14:paraId="68AC963A" w14:textId="16A46B66" w:rsidR="002F0D45" w:rsidRPr="00A45826" w:rsidRDefault="002F0D45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36625118" w:rsidR="002F0D45" w:rsidRDefault="002F0D45" w:rsidP="00C770D4">
            <w:r w:rsidRPr="00117D34">
              <w:t>128KB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011D441F" w:rsidR="00C770D4" w:rsidRDefault="002F0D45" w:rsidP="00D3072F">
            <w:r w:rsidRPr="004C780F">
              <w:t>There are _______ general purpose registers in 8085 processor</w:t>
            </w:r>
          </w:p>
        </w:tc>
      </w:tr>
      <w:tr w:rsidR="00784F4E" w:rsidRPr="00A45826" w14:paraId="69414B97" w14:textId="4E869294" w:rsidTr="00C770D4">
        <w:tc>
          <w:tcPr>
            <w:tcW w:w="1345" w:type="dxa"/>
          </w:tcPr>
          <w:p w14:paraId="6456993B" w14:textId="24CE3A6F" w:rsidR="00784F4E" w:rsidRPr="00A45826" w:rsidRDefault="00784F4E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3034157C" w:rsidR="00784F4E" w:rsidRPr="00230BD7" w:rsidRDefault="002F0D45" w:rsidP="00230BD7">
            <w:r>
              <w:t>5</w:t>
            </w:r>
          </w:p>
        </w:tc>
      </w:tr>
      <w:tr w:rsidR="00784F4E" w:rsidRPr="00A45826" w14:paraId="0CB7C613" w14:textId="277AD9CE" w:rsidTr="00C770D4">
        <w:tc>
          <w:tcPr>
            <w:tcW w:w="1345" w:type="dxa"/>
          </w:tcPr>
          <w:p w14:paraId="08FDD3EC" w14:textId="30E38E13" w:rsidR="00784F4E" w:rsidRPr="00A45826" w:rsidRDefault="00784F4E" w:rsidP="00D3072F">
            <w:r>
              <w:t>Option B:</w:t>
            </w:r>
          </w:p>
        </w:tc>
        <w:tc>
          <w:tcPr>
            <w:tcW w:w="8120" w:type="dxa"/>
          </w:tcPr>
          <w:p w14:paraId="2F0278EC" w14:textId="59290C70" w:rsidR="00784F4E" w:rsidRPr="00230BD7" w:rsidRDefault="002F0D45" w:rsidP="00230BD7">
            <w:r>
              <w:t>6</w:t>
            </w:r>
          </w:p>
        </w:tc>
      </w:tr>
      <w:tr w:rsidR="00784F4E" w:rsidRPr="00A45826" w14:paraId="2440930C" w14:textId="0FED5FD1" w:rsidTr="00C770D4">
        <w:tc>
          <w:tcPr>
            <w:tcW w:w="1345" w:type="dxa"/>
          </w:tcPr>
          <w:p w14:paraId="0136895E" w14:textId="595F1CDF" w:rsidR="00784F4E" w:rsidRPr="00A45826" w:rsidRDefault="00784F4E" w:rsidP="00D3072F">
            <w:r>
              <w:t>Option C:</w:t>
            </w:r>
          </w:p>
        </w:tc>
        <w:tc>
          <w:tcPr>
            <w:tcW w:w="8120" w:type="dxa"/>
          </w:tcPr>
          <w:p w14:paraId="20818ABA" w14:textId="16CF0F17" w:rsidR="00784F4E" w:rsidRPr="00230BD7" w:rsidRDefault="002F0D45" w:rsidP="00230BD7">
            <w:r>
              <w:t>7</w:t>
            </w:r>
          </w:p>
        </w:tc>
      </w:tr>
      <w:tr w:rsidR="00784F4E" w:rsidRPr="00A45826" w14:paraId="696B1B8C" w14:textId="526813E6" w:rsidTr="00C770D4">
        <w:tc>
          <w:tcPr>
            <w:tcW w:w="1345" w:type="dxa"/>
          </w:tcPr>
          <w:p w14:paraId="5C55FA2B" w14:textId="3560B07B" w:rsidR="00784F4E" w:rsidRPr="00A45826" w:rsidRDefault="00784F4E" w:rsidP="00D3072F">
            <w:r>
              <w:t>Option D:</w:t>
            </w:r>
          </w:p>
        </w:tc>
        <w:tc>
          <w:tcPr>
            <w:tcW w:w="8120" w:type="dxa"/>
          </w:tcPr>
          <w:p w14:paraId="7DD03039" w14:textId="20829623" w:rsidR="00784F4E" w:rsidRPr="00230BD7" w:rsidRDefault="002F0D45" w:rsidP="00230BD7">
            <w:r>
              <w:t>8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146999DE" w:rsidR="00C770D4" w:rsidRDefault="002F0D45" w:rsidP="00D3072F">
            <w:r w:rsidRPr="004C780F">
              <w:t>This signal indicates that another master is requesting the use of the address and data buses.</w:t>
            </w:r>
          </w:p>
        </w:tc>
      </w:tr>
      <w:tr w:rsidR="002F0D45" w:rsidRPr="00A45826" w14:paraId="6EC28360" w14:textId="3DC79BA8" w:rsidTr="00C770D4">
        <w:tc>
          <w:tcPr>
            <w:tcW w:w="1345" w:type="dxa"/>
          </w:tcPr>
          <w:p w14:paraId="61DCCD72" w14:textId="2E134C3E" w:rsidR="002F0D45" w:rsidRPr="00A45826" w:rsidRDefault="002F0D45" w:rsidP="00D3072F">
            <w:r>
              <w:t>Option A:</w:t>
            </w:r>
          </w:p>
        </w:tc>
        <w:tc>
          <w:tcPr>
            <w:tcW w:w="8120" w:type="dxa"/>
          </w:tcPr>
          <w:p w14:paraId="2DAB4EE7" w14:textId="50EED008" w:rsidR="002F0D45" w:rsidRPr="00230BD7" w:rsidRDefault="002F0D45" w:rsidP="00230BD7">
            <w:r w:rsidRPr="00F558E5">
              <w:t>READY</w:t>
            </w:r>
          </w:p>
        </w:tc>
      </w:tr>
      <w:tr w:rsidR="002F0D45" w:rsidRPr="00A45826" w14:paraId="50812154" w14:textId="1DAFFE1A" w:rsidTr="00C770D4">
        <w:tc>
          <w:tcPr>
            <w:tcW w:w="1345" w:type="dxa"/>
          </w:tcPr>
          <w:p w14:paraId="3736E878" w14:textId="1195776D" w:rsidR="002F0D45" w:rsidRPr="00A45826" w:rsidRDefault="002F0D45" w:rsidP="00D3072F">
            <w:r>
              <w:t>Option B:</w:t>
            </w:r>
          </w:p>
        </w:tc>
        <w:tc>
          <w:tcPr>
            <w:tcW w:w="8120" w:type="dxa"/>
          </w:tcPr>
          <w:p w14:paraId="03B3E572" w14:textId="1FDEFC9A" w:rsidR="002F0D45" w:rsidRPr="00230BD7" w:rsidRDefault="002F0D45" w:rsidP="00230BD7">
            <w:r w:rsidRPr="00F558E5">
              <w:t>HOLD</w:t>
            </w:r>
          </w:p>
        </w:tc>
      </w:tr>
      <w:tr w:rsidR="002F0D45" w:rsidRPr="00A45826" w14:paraId="650E1E57" w14:textId="5A4C37D9" w:rsidTr="00C770D4">
        <w:tc>
          <w:tcPr>
            <w:tcW w:w="1345" w:type="dxa"/>
          </w:tcPr>
          <w:p w14:paraId="04E87646" w14:textId="21749C1B" w:rsidR="002F0D45" w:rsidRPr="00A45826" w:rsidRDefault="002F0D45" w:rsidP="00D3072F">
            <w:r>
              <w:t>Option C:</w:t>
            </w:r>
          </w:p>
        </w:tc>
        <w:tc>
          <w:tcPr>
            <w:tcW w:w="8120" w:type="dxa"/>
          </w:tcPr>
          <w:p w14:paraId="3907728C" w14:textId="08E04571" w:rsidR="002F0D45" w:rsidRPr="00230BD7" w:rsidRDefault="002F0D45" w:rsidP="00230BD7">
            <w:r w:rsidRPr="00F558E5">
              <w:t>HLDA</w:t>
            </w:r>
          </w:p>
        </w:tc>
      </w:tr>
      <w:tr w:rsidR="002F0D45" w:rsidRPr="00A45826" w14:paraId="72A0BE81" w14:textId="711C5F5A" w:rsidTr="00C770D4">
        <w:tc>
          <w:tcPr>
            <w:tcW w:w="1345" w:type="dxa"/>
          </w:tcPr>
          <w:p w14:paraId="69AED14F" w14:textId="6349CE1A" w:rsidR="002F0D45" w:rsidRPr="00A45826" w:rsidRDefault="002F0D45" w:rsidP="00D3072F">
            <w:r>
              <w:t>Option D:</w:t>
            </w:r>
          </w:p>
        </w:tc>
        <w:tc>
          <w:tcPr>
            <w:tcW w:w="8120" w:type="dxa"/>
          </w:tcPr>
          <w:p w14:paraId="6882E67F" w14:textId="2F4E5EE3" w:rsidR="002F0D45" w:rsidRPr="00230BD7" w:rsidRDefault="002F0D45" w:rsidP="00230BD7">
            <w:r w:rsidRPr="00F558E5">
              <w:t>INTA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06179C19" w:rsidR="00C770D4" w:rsidRPr="00230BD7" w:rsidRDefault="00784F4E" w:rsidP="00D3072F">
            <w:r w:rsidRPr="00230BD7">
              <w:t>Which flag is set to 1 when the result of arithmetic or logical operation is zero else it is set to 0</w:t>
            </w:r>
          </w:p>
        </w:tc>
      </w:tr>
      <w:tr w:rsidR="00784F4E" w:rsidRPr="00A45826" w14:paraId="47207D6C" w14:textId="2E6BC632" w:rsidTr="00C770D4">
        <w:tc>
          <w:tcPr>
            <w:tcW w:w="1345" w:type="dxa"/>
          </w:tcPr>
          <w:p w14:paraId="03E6C502" w14:textId="21DAD5D3" w:rsidR="00784F4E" w:rsidRPr="00A45826" w:rsidRDefault="00784F4E" w:rsidP="00D3072F">
            <w:r>
              <w:t>Option A:</w:t>
            </w:r>
          </w:p>
        </w:tc>
        <w:tc>
          <w:tcPr>
            <w:tcW w:w="8120" w:type="dxa"/>
          </w:tcPr>
          <w:p w14:paraId="779F4148" w14:textId="09C7F14F" w:rsidR="00784F4E" w:rsidRPr="00230BD7" w:rsidRDefault="00784F4E" w:rsidP="00230BD7">
            <w:r w:rsidRPr="00E4339E">
              <w:t>Binary bit</w:t>
            </w:r>
          </w:p>
        </w:tc>
      </w:tr>
      <w:tr w:rsidR="00784F4E" w:rsidRPr="00A45826" w14:paraId="5AC8BF91" w14:textId="0A0884B8" w:rsidTr="00C770D4">
        <w:tc>
          <w:tcPr>
            <w:tcW w:w="1345" w:type="dxa"/>
          </w:tcPr>
          <w:p w14:paraId="44786BB4" w14:textId="1A1B3C09" w:rsidR="00784F4E" w:rsidRPr="00A45826" w:rsidRDefault="00784F4E" w:rsidP="00D3072F">
            <w:r>
              <w:t>Option B:</w:t>
            </w:r>
          </w:p>
        </w:tc>
        <w:tc>
          <w:tcPr>
            <w:tcW w:w="8120" w:type="dxa"/>
          </w:tcPr>
          <w:p w14:paraId="03D84650" w14:textId="647A4EE7" w:rsidR="00784F4E" w:rsidRDefault="00784F4E" w:rsidP="00D3072F">
            <w:r w:rsidRPr="00E4339E">
              <w:t>Zero flag</w:t>
            </w:r>
          </w:p>
        </w:tc>
      </w:tr>
      <w:tr w:rsidR="00784F4E" w:rsidRPr="00A45826" w14:paraId="16F8ACBD" w14:textId="503E8FA5" w:rsidTr="00C770D4">
        <w:tc>
          <w:tcPr>
            <w:tcW w:w="1345" w:type="dxa"/>
          </w:tcPr>
          <w:p w14:paraId="6269FC15" w14:textId="5111273D" w:rsidR="00784F4E" w:rsidRPr="00A45826" w:rsidRDefault="00784F4E" w:rsidP="00D3072F">
            <w:r>
              <w:t>Option C:</w:t>
            </w:r>
          </w:p>
        </w:tc>
        <w:tc>
          <w:tcPr>
            <w:tcW w:w="8120" w:type="dxa"/>
          </w:tcPr>
          <w:p w14:paraId="0B1984B0" w14:textId="6F44836E" w:rsidR="00784F4E" w:rsidRDefault="00784F4E" w:rsidP="00D3072F">
            <w:r w:rsidRPr="00E4339E">
              <w:t>Sign flag</w:t>
            </w:r>
          </w:p>
        </w:tc>
      </w:tr>
      <w:tr w:rsidR="00784F4E" w:rsidRPr="00A45826" w14:paraId="06994D8D" w14:textId="197857E8" w:rsidTr="00C770D4">
        <w:tc>
          <w:tcPr>
            <w:tcW w:w="1345" w:type="dxa"/>
          </w:tcPr>
          <w:p w14:paraId="5D0792D8" w14:textId="5E0DC37B" w:rsidR="00784F4E" w:rsidRPr="00A45826" w:rsidRDefault="00784F4E" w:rsidP="00D3072F">
            <w:r>
              <w:t>Option D:</w:t>
            </w:r>
          </w:p>
        </w:tc>
        <w:tc>
          <w:tcPr>
            <w:tcW w:w="8120" w:type="dxa"/>
          </w:tcPr>
          <w:p w14:paraId="38D12185" w14:textId="70FCE218" w:rsidR="00784F4E" w:rsidRDefault="00784F4E" w:rsidP="00D3072F">
            <w:r w:rsidRPr="00E4339E">
              <w:t>Overflow flag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322D1BCE" w:rsidR="00C770D4" w:rsidRPr="00230BD7" w:rsidRDefault="002F0D45" w:rsidP="00D3072F">
            <w:r w:rsidRPr="004C780F">
              <w:t>MVI K, 20F is an example of</w:t>
            </w:r>
          </w:p>
        </w:tc>
      </w:tr>
      <w:tr w:rsidR="002F0D45" w:rsidRPr="00A45826" w14:paraId="5BE12900" w14:textId="415F4FD1" w:rsidTr="00C770D4">
        <w:tc>
          <w:tcPr>
            <w:tcW w:w="1345" w:type="dxa"/>
          </w:tcPr>
          <w:p w14:paraId="128D902F" w14:textId="0D71B3DC" w:rsidR="002F0D45" w:rsidRPr="00A45826" w:rsidRDefault="002F0D45" w:rsidP="00D3072F">
            <w:r>
              <w:t>Option A:</w:t>
            </w:r>
          </w:p>
        </w:tc>
        <w:tc>
          <w:tcPr>
            <w:tcW w:w="8120" w:type="dxa"/>
          </w:tcPr>
          <w:p w14:paraId="0085E523" w14:textId="478127B6" w:rsidR="002F0D45" w:rsidRPr="00230BD7" w:rsidRDefault="002F0D45" w:rsidP="00230BD7">
            <w:r w:rsidRPr="003E03BB">
              <w:t>Immediate addressing mode</w:t>
            </w:r>
          </w:p>
        </w:tc>
      </w:tr>
      <w:tr w:rsidR="002F0D45" w:rsidRPr="00A45826" w14:paraId="4C9215FC" w14:textId="52B6622A" w:rsidTr="00C770D4">
        <w:tc>
          <w:tcPr>
            <w:tcW w:w="1345" w:type="dxa"/>
          </w:tcPr>
          <w:p w14:paraId="67EEBB3E" w14:textId="7820628D" w:rsidR="002F0D45" w:rsidRPr="00A45826" w:rsidRDefault="002F0D45" w:rsidP="00D3072F">
            <w:r>
              <w:t>Option B:</w:t>
            </w:r>
          </w:p>
        </w:tc>
        <w:tc>
          <w:tcPr>
            <w:tcW w:w="8120" w:type="dxa"/>
          </w:tcPr>
          <w:p w14:paraId="39E0C744" w14:textId="4FE45C18" w:rsidR="002F0D45" w:rsidRDefault="002F0D45" w:rsidP="00D3072F">
            <w:r w:rsidRPr="003E03BB">
              <w:t>Register addressing mode</w:t>
            </w:r>
          </w:p>
        </w:tc>
      </w:tr>
      <w:tr w:rsidR="002F0D45" w:rsidRPr="00A45826" w14:paraId="23D4E412" w14:textId="21F5A558" w:rsidTr="00C770D4">
        <w:tc>
          <w:tcPr>
            <w:tcW w:w="1345" w:type="dxa"/>
          </w:tcPr>
          <w:p w14:paraId="1B6243EF" w14:textId="07DE599C" w:rsidR="002F0D45" w:rsidRPr="00A45826" w:rsidRDefault="002F0D45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0BB1CE05" w:rsidR="002F0D45" w:rsidRDefault="002F0D45" w:rsidP="00A45826">
            <w:r w:rsidRPr="003E03BB">
              <w:t>Direct addressing mode</w:t>
            </w:r>
          </w:p>
        </w:tc>
      </w:tr>
      <w:tr w:rsidR="002F0D45" w:rsidRPr="00A45826" w14:paraId="237DFA8A" w14:textId="04C6E0D1" w:rsidTr="00C770D4">
        <w:tc>
          <w:tcPr>
            <w:tcW w:w="1345" w:type="dxa"/>
          </w:tcPr>
          <w:p w14:paraId="393E3B84" w14:textId="732C5C50" w:rsidR="002F0D45" w:rsidRPr="00A45826" w:rsidRDefault="002F0D45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14DEF786" w:rsidR="002F0D45" w:rsidRDefault="002F0D45" w:rsidP="00A45826">
            <w:r w:rsidRPr="003E03BB">
              <w:t>Indirect addressing mode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2109FD54" w:rsidR="00C770D4" w:rsidRPr="00A45826" w:rsidRDefault="00784F4E" w:rsidP="00A45826">
            <w:r w:rsidRPr="00230BD7">
              <w:t>The different ways in which a source operand is denoted in an instruction is known as</w:t>
            </w:r>
          </w:p>
        </w:tc>
      </w:tr>
      <w:tr w:rsidR="00784F4E" w:rsidRPr="00A45826" w14:paraId="432BAE32" w14:textId="472860CC" w:rsidTr="00C770D4">
        <w:tc>
          <w:tcPr>
            <w:tcW w:w="1345" w:type="dxa"/>
          </w:tcPr>
          <w:p w14:paraId="43BCF5BA" w14:textId="08A31369" w:rsidR="00784F4E" w:rsidRPr="00A45826" w:rsidRDefault="00784F4E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7EFED9C1" w:rsidR="00784F4E" w:rsidRDefault="00784F4E" w:rsidP="00A45826">
            <w:r w:rsidRPr="007E2AA3">
              <w:t>Instruction Set</w:t>
            </w:r>
          </w:p>
        </w:tc>
      </w:tr>
      <w:tr w:rsidR="00784F4E" w:rsidRPr="00A45826" w14:paraId="464B0223" w14:textId="5D406D51" w:rsidTr="00C770D4">
        <w:tc>
          <w:tcPr>
            <w:tcW w:w="1345" w:type="dxa"/>
          </w:tcPr>
          <w:p w14:paraId="7DC694E5" w14:textId="720D7088" w:rsidR="00784F4E" w:rsidRPr="00A45826" w:rsidRDefault="00784F4E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22DD5E32" w:rsidR="00784F4E" w:rsidRPr="00230BD7" w:rsidRDefault="00784F4E" w:rsidP="00230BD7">
            <w:r w:rsidRPr="007E2AA3">
              <w:t>Interrupts</w:t>
            </w:r>
          </w:p>
        </w:tc>
      </w:tr>
      <w:tr w:rsidR="00784F4E" w:rsidRPr="00A45826" w14:paraId="30445C04" w14:textId="2217A41C" w:rsidTr="00C770D4">
        <w:tc>
          <w:tcPr>
            <w:tcW w:w="1345" w:type="dxa"/>
          </w:tcPr>
          <w:p w14:paraId="469DD6C0" w14:textId="6C902CA4" w:rsidR="00784F4E" w:rsidRPr="00A45826" w:rsidRDefault="00784F4E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1343529E" w:rsidR="00784F4E" w:rsidRDefault="00784F4E" w:rsidP="00A45826">
            <w:r w:rsidRPr="007E2AA3">
              <w:t>8086 Configuration</w:t>
            </w:r>
          </w:p>
        </w:tc>
      </w:tr>
      <w:tr w:rsidR="00784F4E" w:rsidRPr="00A45826" w14:paraId="6F7CD3BA" w14:textId="64E5F94C" w:rsidTr="00C770D4">
        <w:tc>
          <w:tcPr>
            <w:tcW w:w="1345" w:type="dxa"/>
          </w:tcPr>
          <w:p w14:paraId="498ADE3E" w14:textId="23C235A1" w:rsidR="00784F4E" w:rsidRPr="00A45826" w:rsidRDefault="00784F4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72B0AD8C" w:rsidR="00784F4E" w:rsidRDefault="00784F4E" w:rsidP="00A45826">
            <w:r w:rsidRPr="007E2AA3">
              <w:t>Addressing Modes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7BC2E55C" w:rsidR="00C770D4" w:rsidRPr="00A45826" w:rsidRDefault="00784F4E" w:rsidP="00A45826">
            <w:r w:rsidRPr="00230BD7">
              <w:t>Which of the following is not a data copy/transfer instruction</w:t>
            </w:r>
          </w:p>
        </w:tc>
      </w:tr>
      <w:tr w:rsidR="004B1B8E" w:rsidRPr="00A45826" w14:paraId="51820601" w14:textId="7B405628" w:rsidTr="00C770D4">
        <w:tc>
          <w:tcPr>
            <w:tcW w:w="1345" w:type="dxa"/>
          </w:tcPr>
          <w:p w14:paraId="3DF0949C" w14:textId="1D17591C" w:rsidR="004B1B8E" w:rsidRPr="00A45826" w:rsidRDefault="004B1B8E" w:rsidP="004B1B8E">
            <w:r>
              <w:t>Option A:</w:t>
            </w:r>
          </w:p>
        </w:tc>
        <w:tc>
          <w:tcPr>
            <w:tcW w:w="8120" w:type="dxa"/>
          </w:tcPr>
          <w:p w14:paraId="6E362F65" w14:textId="65BA3F4D" w:rsidR="004B1B8E" w:rsidRDefault="00784F4E" w:rsidP="004B1B8E">
            <w:r w:rsidRPr="00230BD7">
              <w:t>MOV</w:t>
            </w:r>
          </w:p>
        </w:tc>
      </w:tr>
      <w:tr w:rsidR="004B1B8E" w:rsidRPr="00A45826" w14:paraId="540A75CB" w14:textId="5EDCD0F0" w:rsidTr="00C770D4">
        <w:tc>
          <w:tcPr>
            <w:tcW w:w="1345" w:type="dxa"/>
          </w:tcPr>
          <w:p w14:paraId="042D2C55" w14:textId="2F8F0749" w:rsidR="004B1B8E" w:rsidRPr="00A45826" w:rsidRDefault="004B1B8E" w:rsidP="004B1B8E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341D5B93" w:rsidR="004B1B8E" w:rsidRDefault="00784F4E" w:rsidP="004B1B8E">
            <w:r w:rsidRPr="00230BD7">
              <w:t>PUSH</w:t>
            </w:r>
          </w:p>
        </w:tc>
      </w:tr>
      <w:tr w:rsidR="004B1B8E" w:rsidRPr="00A45826" w14:paraId="698FED8B" w14:textId="2DB5F3A7" w:rsidTr="00C770D4">
        <w:tc>
          <w:tcPr>
            <w:tcW w:w="1345" w:type="dxa"/>
          </w:tcPr>
          <w:p w14:paraId="3055E070" w14:textId="400F8C88" w:rsidR="004B1B8E" w:rsidRPr="00A45826" w:rsidRDefault="004B1B8E" w:rsidP="004B1B8E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3B37A9E1" w:rsidR="004B1B8E" w:rsidRDefault="00784F4E" w:rsidP="004B1B8E">
            <w:r w:rsidRPr="00230BD7">
              <w:t>DAC</w:t>
            </w:r>
          </w:p>
        </w:tc>
      </w:tr>
      <w:tr w:rsidR="004B1B8E" w:rsidRPr="00A45826" w14:paraId="7279627B" w14:textId="7260C0E6" w:rsidTr="00C770D4">
        <w:tc>
          <w:tcPr>
            <w:tcW w:w="1345" w:type="dxa"/>
          </w:tcPr>
          <w:p w14:paraId="5198EAED" w14:textId="675EEF4F" w:rsidR="004B1B8E" w:rsidRPr="00A45826" w:rsidRDefault="004B1B8E" w:rsidP="004B1B8E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7CA44381" w:rsidR="004B1B8E" w:rsidRDefault="00784F4E" w:rsidP="004B1B8E">
            <w:r w:rsidRPr="00230BD7">
              <w:t>POP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7EE5F1EE" w:rsidR="00C770D4" w:rsidRPr="00A45826" w:rsidRDefault="00EC38CB" w:rsidP="00A45826">
            <w:proofErr w:type="gramStart"/>
            <w:r w:rsidRPr="00230BD7">
              <w:t>Which of the following instruction is not valid</w:t>
            </w:r>
            <w:r w:rsidR="00230BD7">
              <w:t>.</w:t>
            </w:r>
            <w:proofErr w:type="gramEnd"/>
          </w:p>
        </w:tc>
      </w:tr>
      <w:tr w:rsidR="00DB7DF5" w:rsidRPr="00A45826" w14:paraId="6811EBEF" w14:textId="5995AE52" w:rsidTr="00C770D4">
        <w:tc>
          <w:tcPr>
            <w:tcW w:w="1345" w:type="dxa"/>
          </w:tcPr>
          <w:p w14:paraId="3CE2E903" w14:textId="7EE9B8AE" w:rsidR="00DB7DF5" w:rsidRPr="00A45826" w:rsidRDefault="00DB7DF5" w:rsidP="00DB7DF5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64C70332" w:rsidR="00DB7DF5" w:rsidRDefault="00EC38CB" w:rsidP="00DB7DF5">
            <w:r w:rsidRPr="00230BD7">
              <w:t>MOV AX, BX</w:t>
            </w:r>
          </w:p>
        </w:tc>
      </w:tr>
      <w:tr w:rsidR="00DB7DF5" w:rsidRPr="00A45826" w14:paraId="7C191F7C" w14:textId="1E2883D7" w:rsidTr="00C770D4">
        <w:tc>
          <w:tcPr>
            <w:tcW w:w="1345" w:type="dxa"/>
          </w:tcPr>
          <w:p w14:paraId="1295137B" w14:textId="3FFA4304" w:rsidR="00DB7DF5" w:rsidRPr="00A45826" w:rsidRDefault="00DB7DF5" w:rsidP="00DB7DF5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67302C26" w:rsidR="00DB7DF5" w:rsidRDefault="005F68D5" w:rsidP="00DB7DF5">
            <w:r w:rsidRPr="00230BD7">
              <w:t>MOV DS, 5000H</w:t>
            </w:r>
          </w:p>
        </w:tc>
      </w:tr>
      <w:tr w:rsidR="00DB7DF5" w:rsidRPr="00A45826" w14:paraId="41CE467C" w14:textId="5FA1073D" w:rsidTr="00C770D4">
        <w:tc>
          <w:tcPr>
            <w:tcW w:w="1345" w:type="dxa"/>
          </w:tcPr>
          <w:p w14:paraId="6AD9D506" w14:textId="03E9EB73" w:rsidR="00DB7DF5" w:rsidRPr="00A45826" w:rsidRDefault="00DB7DF5" w:rsidP="00DB7DF5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6409558A" w:rsidR="00DB7DF5" w:rsidRDefault="005F68D5" w:rsidP="00DB7DF5">
            <w:r w:rsidRPr="00230BD7">
              <w:t>MOV AX, 5000H</w:t>
            </w:r>
          </w:p>
        </w:tc>
      </w:tr>
      <w:tr w:rsidR="00DB7DF5" w:rsidRPr="00A45826" w14:paraId="4C51DC00" w14:textId="4DD33325" w:rsidTr="00C770D4">
        <w:tc>
          <w:tcPr>
            <w:tcW w:w="1345" w:type="dxa"/>
          </w:tcPr>
          <w:p w14:paraId="2172CDE7" w14:textId="4C481211" w:rsidR="00DB7DF5" w:rsidRPr="00A45826" w:rsidRDefault="00DB7DF5" w:rsidP="00DB7DF5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567BC02E" w:rsidR="00DB7DF5" w:rsidRDefault="005F68D5" w:rsidP="00DB7DF5">
            <w:r>
              <w:t>PUSH AX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4BB593EA" w:rsidR="00C770D4" w:rsidRPr="00A45826" w:rsidRDefault="00226E58" w:rsidP="00A45826">
            <w:r w:rsidRPr="00230BD7">
              <w:t>In PUSH instruction, after each execution of the instruction, the stack pointer is</w:t>
            </w:r>
          </w:p>
        </w:tc>
      </w:tr>
      <w:tr w:rsidR="008E204F" w:rsidRPr="00A45826" w14:paraId="32C74068" w14:textId="6491F2E9" w:rsidTr="00C770D4">
        <w:tc>
          <w:tcPr>
            <w:tcW w:w="1345" w:type="dxa"/>
          </w:tcPr>
          <w:p w14:paraId="413BEB86" w14:textId="0E0E0E52" w:rsidR="008E204F" w:rsidRPr="00A45826" w:rsidRDefault="008E204F" w:rsidP="008E204F">
            <w:r>
              <w:t>Option A:</w:t>
            </w:r>
          </w:p>
        </w:tc>
        <w:tc>
          <w:tcPr>
            <w:tcW w:w="8120" w:type="dxa"/>
          </w:tcPr>
          <w:p w14:paraId="4E20D05A" w14:textId="6101C5AD" w:rsidR="008E204F" w:rsidRDefault="00226E58" w:rsidP="008E204F">
            <w:r w:rsidRPr="00230BD7">
              <w:t>incremented by 1</w:t>
            </w:r>
          </w:p>
        </w:tc>
      </w:tr>
      <w:tr w:rsidR="008E204F" w:rsidRPr="00A45826" w14:paraId="65A4386E" w14:textId="58131FAC" w:rsidTr="00C770D4">
        <w:tc>
          <w:tcPr>
            <w:tcW w:w="1345" w:type="dxa"/>
          </w:tcPr>
          <w:p w14:paraId="20FEAF9F" w14:textId="0DEB1194" w:rsidR="008E204F" w:rsidRPr="00A45826" w:rsidRDefault="008E204F" w:rsidP="008E204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5B192DEF" w:rsidR="008E204F" w:rsidRDefault="00226E58" w:rsidP="00226E58">
            <w:r w:rsidRPr="00230BD7">
              <w:t>decremented by 1</w:t>
            </w:r>
          </w:p>
        </w:tc>
      </w:tr>
      <w:tr w:rsidR="008E204F" w:rsidRPr="00A45826" w14:paraId="2867E1B5" w14:textId="7A29D28F" w:rsidTr="00C770D4">
        <w:tc>
          <w:tcPr>
            <w:tcW w:w="1345" w:type="dxa"/>
          </w:tcPr>
          <w:p w14:paraId="6815D3B6" w14:textId="510A299B" w:rsidR="008E204F" w:rsidRPr="00A45826" w:rsidRDefault="008E204F" w:rsidP="008E204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36A2697" w:rsidR="008E204F" w:rsidRDefault="00226E58" w:rsidP="008E204F">
            <w:r w:rsidRPr="00230BD7">
              <w:t>incremented by 2</w:t>
            </w:r>
          </w:p>
        </w:tc>
      </w:tr>
      <w:tr w:rsidR="008E204F" w:rsidRPr="00A45826" w14:paraId="2F2F4F35" w14:textId="5CBF0261" w:rsidTr="00C770D4">
        <w:tc>
          <w:tcPr>
            <w:tcW w:w="1345" w:type="dxa"/>
          </w:tcPr>
          <w:p w14:paraId="344AA882" w14:textId="40D1F0A8" w:rsidR="008E204F" w:rsidRPr="00A45826" w:rsidRDefault="008E204F" w:rsidP="008E204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7F5E0EF" w:rsidR="008E204F" w:rsidRDefault="00226E58" w:rsidP="00226E58">
            <w:r w:rsidRPr="00230BD7">
              <w:t>decremented by 2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2F1D6AA7" w:rsidR="00C770D4" w:rsidRPr="00A45826" w:rsidRDefault="007B4F8C" w:rsidP="00A45826">
            <w:r w:rsidRPr="00230BD7">
              <w:t>The instruction that pushes the contents of the specified register/memory location on to the stack is</w:t>
            </w:r>
          </w:p>
        </w:tc>
      </w:tr>
      <w:tr w:rsidR="00036371" w:rsidRPr="00A45826" w14:paraId="252D7C39" w14:textId="27FD330C" w:rsidTr="00C770D4">
        <w:tc>
          <w:tcPr>
            <w:tcW w:w="1345" w:type="dxa"/>
          </w:tcPr>
          <w:p w14:paraId="15381FED" w14:textId="43DE438A" w:rsidR="00036371" w:rsidRPr="00A45826" w:rsidRDefault="00036371" w:rsidP="0003637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54286E5A" w:rsidR="00036371" w:rsidRDefault="007B4F8C" w:rsidP="00036371">
            <w:r>
              <w:t>PUSHF</w:t>
            </w:r>
          </w:p>
        </w:tc>
      </w:tr>
      <w:tr w:rsidR="00036371" w:rsidRPr="00A45826" w14:paraId="66C26AE2" w14:textId="3ED2D066" w:rsidTr="00C770D4">
        <w:tc>
          <w:tcPr>
            <w:tcW w:w="1345" w:type="dxa"/>
          </w:tcPr>
          <w:p w14:paraId="5D03683A" w14:textId="2B82615F" w:rsidR="00036371" w:rsidRPr="00A45826" w:rsidRDefault="00036371" w:rsidP="0003637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7474EA09" w:rsidR="00036371" w:rsidRDefault="007B4F8C" w:rsidP="00036371">
            <w:r>
              <w:t>PUSH</w:t>
            </w:r>
          </w:p>
        </w:tc>
      </w:tr>
      <w:tr w:rsidR="00036371" w:rsidRPr="00A45826" w14:paraId="3C7907D4" w14:textId="473BE6F5" w:rsidTr="00C770D4">
        <w:tc>
          <w:tcPr>
            <w:tcW w:w="1345" w:type="dxa"/>
          </w:tcPr>
          <w:p w14:paraId="4B8B5CEF" w14:textId="6A4D1DF0" w:rsidR="00036371" w:rsidRPr="00A45826" w:rsidRDefault="00036371" w:rsidP="0003637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2FEE5148" w:rsidR="00036371" w:rsidRDefault="007B4F8C" w:rsidP="00036371">
            <w:r>
              <w:t>POPF</w:t>
            </w:r>
          </w:p>
        </w:tc>
      </w:tr>
      <w:tr w:rsidR="00036371" w:rsidRPr="00A45826" w14:paraId="2702F400" w14:textId="46E71845" w:rsidTr="00C770D4">
        <w:tc>
          <w:tcPr>
            <w:tcW w:w="1345" w:type="dxa"/>
          </w:tcPr>
          <w:p w14:paraId="0A2E230A" w14:textId="372D922A" w:rsidR="00036371" w:rsidRPr="00A45826" w:rsidRDefault="00036371" w:rsidP="0003637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054A466D" w:rsidR="00036371" w:rsidRDefault="007B4F8C" w:rsidP="00036371">
            <w:r>
              <w:t>POP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5AA7B556" w:rsidR="00C770D4" w:rsidRPr="00A45826" w:rsidRDefault="00323D93" w:rsidP="00090303">
            <w:r w:rsidRPr="00230BD7">
              <w:t>The instructions that are used for reading an input port and writing an output port respectively are</w:t>
            </w:r>
          </w:p>
        </w:tc>
      </w:tr>
      <w:tr w:rsidR="00CA5FC2" w:rsidRPr="00A45826" w14:paraId="4091B95F" w14:textId="39AD6141" w:rsidTr="00C770D4">
        <w:tc>
          <w:tcPr>
            <w:tcW w:w="1345" w:type="dxa"/>
          </w:tcPr>
          <w:p w14:paraId="2EBDC094" w14:textId="18BA1E6A" w:rsidR="00CA5FC2" w:rsidRPr="00A45826" w:rsidRDefault="00CA5FC2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19C2E8FD" w:rsidR="00CA5FC2" w:rsidRDefault="00323D93" w:rsidP="00CA5FC2">
            <w:r w:rsidRPr="00230BD7">
              <w:t>MOV, XCHG</w:t>
            </w:r>
          </w:p>
        </w:tc>
      </w:tr>
      <w:tr w:rsidR="00CA5FC2" w:rsidRPr="00A45826" w14:paraId="477C95A5" w14:textId="5C792CB9" w:rsidTr="00C770D4">
        <w:tc>
          <w:tcPr>
            <w:tcW w:w="1345" w:type="dxa"/>
          </w:tcPr>
          <w:p w14:paraId="3181468E" w14:textId="7386E2DD" w:rsidR="00CA5FC2" w:rsidRPr="00A45826" w:rsidRDefault="00CA5FC2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404E3562" w:rsidR="00CA5FC2" w:rsidRDefault="00323D93" w:rsidP="00CA5FC2">
            <w:r w:rsidRPr="00230BD7">
              <w:t>MOV, IN</w:t>
            </w:r>
          </w:p>
        </w:tc>
      </w:tr>
      <w:tr w:rsidR="00CA5FC2" w:rsidRPr="00A45826" w14:paraId="50ABF761" w14:textId="26881025" w:rsidTr="00C770D4">
        <w:tc>
          <w:tcPr>
            <w:tcW w:w="1345" w:type="dxa"/>
          </w:tcPr>
          <w:p w14:paraId="1185AF8A" w14:textId="6694BF97" w:rsidR="00CA5FC2" w:rsidRPr="00A45826" w:rsidRDefault="00CA5FC2" w:rsidP="00CA5FC2">
            <w:r>
              <w:t>Option C:</w:t>
            </w:r>
          </w:p>
        </w:tc>
        <w:tc>
          <w:tcPr>
            <w:tcW w:w="8120" w:type="dxa"/>
          </w:tcPr>
          <w:p w14:paraId="4CE02851" w14:textId="6CE41B5D" w:rsidR="00CA5FC2" w:rsidRDefault="00323D93" w:rsidP="00CA5FC2">
            <w:r>
              <w:t>IN,MOV</w:t>
            </w:r>
          </w:p>
        </w:tc>
      </w:tr>
      <w:tr w:rsidR="00CA5FC2" w:rsidRPr="00A45826" w14:paraId="1D001551" w14:textId="0FF452EE" w:rsidTr="00C770D4">
        <w:tc>
          <w:tcPr>
            <w:tcW w:w="1345" w:type="dxa"/>
          </w:tcPr>
          <w:p w14:paraId="703E318E" w14:textId="3B4F26EA" w:rsidR="00CA5FC2" w:rsidRPr="00A45826" w:rsidRDefault="00CA5FC2" w:rsidP="00CA5FC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297202F3" w:rsidR="00CA5FC2" w:rsidRDefault="00323D93" w:rsidP="00CA5FC2">
            <w:r>
              <w:t>IN,OUT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0DADCEF0" w:rsidR="00C770D4" w:rsidRPr="00230BD7" w:rsidRDefault="002C55CB" w:rsidP="00090303">
            <w:r w:rsidRPr="00230BD7">
              <w:t>The instruction that adds immediate data/contents of memory location specified in an instruction/register to the contents of another register/memory location is</w:t>
            </w:r>
          </w:p>
        </w:tc>
      </w:tr>
      <w:tr w:rsidR="00CA5FC2" w:rsidRPr="00A45826" w14:paraId="4508F6F1" w14:textId="61D19359" w:rsidTr="00C770D4">
        <w:tc>
          <w:tcPr>
            <w:tcW w:w="1345" w:type="dxa"/>
          </w:tcPr>
          <w:p w14:paraId="390D0F19" w14:textId="584A73F3" w:rsidR="00CA5FC2" w:rsidRPr="00A45826" w:rsidRDefault="00CA5FC2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1C490A95" w:rsidR="00CA5FC2" w:rsidRDefault="002C55CB" w:rsidP="00CA5FC2">
            <w:r>
              <w:t>SUB</w:t>
            </w:r>
          </w:p>
        </w:tc>
      </w:tr>
      <w:tr w:rsidR="00CA5FC2" w:rsidRPr="00A45826" w14:paraId="1BCC53CA" w14:textId="56569944" w:rsidTr="00C770D4">
        <w:tc>
          <w:tcPr>
            <w:tcW w:w="1345" w:type="dxa"/>
          </w:tcPr>
          <w:p w14:paraId="03F6529F" w14:textId="3F3E68E2" w:rsidR="00CA5FC2" w:rsidRPr="00A45826" w:rsidRDefault="00CA5FC2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1AE32F21" w:rsidR="00CA5FC2" w:rsidRDefault="002C55CB" w:rsidP="00CA5FC2">
            <w:r>
              <w:t>ADD</w:t>
            </w:r>
          </w:p>
        </w:tc>
      </w:tr>
      <w:tr w:rsidR="00CA5FC2" w:rsidRPr="00A45826" w14:paraId="74176F0C" w14:textId="78130806" w:rsidTr="00C770D4">
        <w:tc>
          <w:tcPr>
            <w:tcW w:w="1345" w:type="dxa"/>
          </w:tcPr>
          <w:p w14:paraId="08B71E70" w14:textId="6DE6830D" w:rsidR="00CA5FC2" w:rsidRPr="00A45826" w:rsidRDefault="00CA5FC2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3663B650" w:rsidR="00CA5FC2" w:rsidRDefault="002C55CB" w:rsidP="00CA5FC2">
            <w:r>
              <w:t>MUL</w:t>
            </w:r>
          </w:p>
        </w:tc>
      </w:tr>
      <w:tr w:rsidR="00CA5FC2" w:rsidRPr="00A45826" w14:paraId="664EC731" w14:textId="0B453A17" w:rsidTr="00C770D4">
        <w:tc>
          <w:tcPr>
            <w:tcW w:w="1345" w:type="dxa"/>
          </w:tcPr>
          <w:p w14:paraId="420C20B0" w14:textId="2555F6B7" w:rsidR="00CA5FC2" w:rsidRPr="00A45826" w:rsidRDefault="00CA5FC2" w:rsidP="00CA5FC2">
            <w:r>
              <w:t>Option D:</w:t>
            </w:r>
          </w:p>
        </w:tc>
        <w:tc>
          <w:tcPr>
            <w:tcW w:w="8120" w:type="dxa"/>
          </w:tcPr>
          <w:p w14:paraId="79D23C79" w14:textId="394E4314" w:rsidR="00CA5FC2" w:rsidRDefault="002C55CB" w:rsidP="00CA5FC2">
            <w:r>
              <w:t>DIV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5891F66F" w:rsidR="00C770D4" w:rsidRPr="00230BD7" w:rsidRDefault="00E85E20" w:rsidP="00090303">
            <w:r w:rsidRPr="00230BD7">
              <w:t>Which of the following are known as Higher Address Bus?</w:t>
            </w:r>
          </w:p>
        </w:tc>
      </w:tr>
      <w:tr w:rsidR="00E85E20" w:rsidRPr="00A45826" w14:paraId="28539078" w14:textId="167D11D8" w:rsidTr="00C770D4">
        <w:tc>
          <w:tcPr>
            <w:tcW w:w="1345" w:type="dxa"/>
          </w:tcPr>
          <w:p w14:paraId="53C42F33" w14:textId="72E3B9A5" w:rsidR="00E85E20" w:rsidRPr="00A45826" w:rsidRDefault="00E85E20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4E768AC3" w:rsidR="00E85E20" w:rsidRDefault="00E85E20" w:rsidP="00CA5FC2">
            <w:r w:rsidRPr="00497F28">
              <w:t>A15 - A8</w:t>
            </w:r>
          </w:p>
        </w:tc>
      </w:tr>
      <w:tr w:rsidR="00E85E20" w:rsidRPr="00A45826" w14:paraId="51991EFD" w14:textId="4852721B" w:rsidTr="00C770D4">
        <w:tc>
          <w:tcPr>
            <w:tcW w:w="1345" w:type="dxa"/>
          </w:tcPr>
          <w:p w14:paraId="28DA1660" w14:textId="3A308825" w:rsidR="00E85E20" w:rsidRPr="00A45826" w:rsidRDefault="00E85E20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026F5011" w:rsidR="00E85E20" w:rsidRDefault="00E85E20" w:rsidP="00CA5FC2">
            <w:r w:rsidRPr="00497F28">
              <w:t>AD7 - AD0</w:t>
            </w:r>
          </w:p>
        </w:tc>
      </w:tr>
      <w:tr w:rsidR="00E85E20" w:rsidRPr="00A45826" w14:paraId="0740B604" w14:textId="778F8FB8" w:rsidTr="00C770D4">
        <w:tc>
          <w:tcPr>
            <w:tcW w:w="1345" w:type="dxa"/>
          </w:tcPr>
          <w:p w14:paraId="7A46C000" w14:textId="6FF236E3" w:rsidR="00E85E20" w:rsidRPr="00A45826" w:rsidRDefault="00E85E20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7A7D0127" w:rsidR="00E85E20" w:rsidRDefault="00E85E20" w:rsidP="00CA5FC2">
            <w:r w:rsidRPr="00497F28">
              <w:t>READY</w:t>
            </w:r>
          </w:p>
        </w:tc>
      </w:tr>
      <w:tr w:rsidR="00E85E20" w:rsidRPr="00A45826" w14:paraId="2AF87872" w14:textId="529440E3" w:rsidTr="00C770D4">
        <w:tc>
          <w:tcPr>
            <w:tcW w:w="1345" w:type="dxa"/>
          </w:tcPr>
          <w:p w14:paraId="58936E39" w14:textId="75F5C0CC" w:rsidR="00E85E20" w:rsidRPr="00A45826" w:rsidRDefault="00E85E20" w:rsidP="00CA5FC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4276F8B8" w:rsidR="00E85E20" w:rsidRDefault="00E85E20" w:rsidP="00CA5FC2">
            <w:r w:rsidRPr="00497F28">
              <w:t>WR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567F2CDF" w:rsidR="00C770D4" w:rsidRPr="00A45826" w:rsidRDefault="00E85E20" w:rsidP="00090303">
            <w:r w:rsidRPr="00230BD7">
              <w:t>DMA stands for</w:t>
            </w:r>
          </w:p>
        </w:tc>
      </w:tr>
      <w:tr w:rsidR="00E85E20" w:rsidRPr="00A45826" w14:paraId="17B91D8C" w14:textId="6E2B9E31" w:rsidTr="00C770D4">
        <w:tc>
          <w:tcPr>
            <w:tcW w:w="1345" w:type="dxa"/>
          </w:tcPr>
          <w:p w14:paraId="7650E048" w14:textId="03628786" w:rsidR="00E85E20" w:rsidRPr="00A45826" w:rsidRDefault="00E85E20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105E9CD6" w:rsidR="00E85E20" w:rsidRDefault="00E85E20" w:rsidP="00CA5FC2">
            <w:r w:rsidRPr="00C42BC0">
              <w:t>Display Memory Access</w:t>
            </w:r>
          </w:p>
        </w:tc>
      </w:tr>
      <w:tr w:rsidR="00E85E20" w:rsidRPr="00A45826" w14:paraId="6817FFCD" w14:textId="08EEE962" w:rsidTr="00C770D4">
        <w:tc>
          <w:tcPr>
            <w:tcW w:w="1345" w:type="dxa"/>
          </w:tcPr>
          <w:p w14:paraId="33AF5336" w14:textId="32946E91" w:rsidR="00E85E20" w:rsidRPr="00A45826" w:rsidRDefault="00E85E20" w:rsidP="00CA5FC2">
            <w:r>
              <w:t>Option B:</w:t>
            </w:r>
          </w:p>
        </w:tc>
        <w:tc>
          <w:tcPr>
            <w:tcW w:w="8120" w:type="dxa"/>
          </w:tcPr>
          <w:p w14:paraId="507C10D8" w14:textId="23BDD4A2" w:rsidR="00E85E20" w:rsidRDefault="00E85E20" w:rsidP="00CA5FC2">
            <w:r w:rsidRPr="00C42BC0">
              <w:t>Directly Memory Access</w:t>
            </w:r>
          </w:p>
        </w:tc>
      </w:tr>
      <w:tr w:rsidR="00E85E20" w:rsidRPr="00A45826" w14:paraId="2A9B0BB6" w14:textId="6945ABB6" w:rsidTr="00C770D4">
        <w:tc>
          <w:tcPr>
            <w:tcW w:w="1345" w:type="dxa"/>
          </w:tcPr>
          <w:p w14:paraId="7BBD5CB8" w14:textId="6CC3E77C" w:rsidR="00E85E20" w:rsidRPr="00A45826" w:rsidRDefault="00E85E20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42103492" w:rsidR="00E85E20" w:rsidRDefault="00E85E20" w:rsidP="00CA5FC2">
            <w:r w:rsidRPr="00C42BC0">
              <w:t>Device Memory Access</w:t>
            </w:r>
          </w:p>
        </w:tc>
      </w:tr>
      <w:tr w:rsidR="00E85E20" w:rsidRPr="00A45826" w14:paraId="0A4290D2" w14:textId="46C50B0D" w:rsidTr="00C770D4">
        <w:tc>
          <w:tcPr>
            <w:tcW w:w="1345" w:type="dxa"/>
          </w:tcPr>
          <w:p w14:paraId="191D0B2E" w14:textId="1A0FD750" w:rsidR="00E85E20" w:rsidRPr="00A45826" w:rsidRDefault="00E85E20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31DF4864" w:rsidR="00E85E20" w:rsidRDefault="00E85E20" w:rsidP="00D40FE7">
            <w:r w:rsidRPr="00C42BC0">
              <w:t>Direct Memory Access</w:t>
            </w:r>
          </w:p>
        </w:tc>
      </w:tr>
      <w:tr w:rsidR="00D40FE7" w:rsidRPr="00A45826" w14:paraId="2D2A88DB" w14:textId="1CABA45D" w:rsidTr="00C770D4">
        <w:tc>
          <w:tcPr>
            <w:tcW w:w="1345" w:type="dxa"/>
          </w:tcPr>
          <w:p w14:paraId="36BA891A" w14:textId="77777777" w:rsidR="00D40FE7" w:rsidRPr="00A45826" w:rsidRDefault="00D40FE7" w:rsidP="00D40FE7"/>
        </w:tc>
        <w:tc>
          <w:tcPr>
            <w:tcW w:w="8120" w:type="dxa"/>
          </w:tcPr>
          <w:p w14:paraId="7FCD4E1C" w14:textId="77777777" w:rsidR="00D40FE7" w:rsidRPr="00A45826" w:rsidRDefault="00D40FE7" w:rsidP="00D40FE7"/>
        </w:tc>
      </w:tr>
      <w:tr w:rsidR="00D40FE7" w:rsidRPr="00A45826" w14:paraId="161E8A86" w14:textId="468315A0" w:rsidTr="00C770D4">
        <w:tc>
          <w:tcPr>
            <w:tcW w:w="1345" w:type="dxa"/>
          </w:tcPr>
          <w:p w14:paraId="53D10E4D" w14:textId="7CCF4884" w:rsidR="00D40FE7" w:rsidRPr="00A45826" w:rsidRDefault="00D40FE7" w:rsidP="00D40FE7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468E5915" w:rsidR="00D40FE7" w:rsidRPr="00A45826" w:rsidRDefault="00E85E20" w:rsidP="00D40FE7">
            <w:r w:rsidRPr="00230BD7">
              <w:t>How many types of Interfacing</w:t>
            </w:r>
            <w:r w:rsidR="00DC4422">
              <w:t xml:space="preserve"> in 8086</w:t>
            </w:r>
          </w:p>
        </w:tc>
      </w:tr>
      <w:tr w:rsidR="00D40FE7" w:rsidRPr="00A45826" w14:paraId="3536FECE" w14:textId="30EAD99B" w:rsidTr="00C770D4">
        <w:tc>
          <w:tcPr>
            <w:tcW w:w="1345" w:type="dxa"/>
          </w:tcPr>
          <w:p w14:paraId="2CB4F565" w14:textId="061CCDCD" w:rsidR="00D40FE7" w:rsidRPr="00A45826" w:rsidRDefault="00D40FE7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207254C9" w:rsidR="00D40FE7" w:rsidRDefault="004F2F8E" w:rsidP="00D40FE7">
            <w:r>
              <w:t>2</w:t>
            </w:r>
          </w:p>
        </w:tc>
      </w:tr>
      <w:tr w:rsidR="00D40FE7" w:rsidRPr="00A45826" w14:paraId="5A540CCC" w14:textId="4A01E6AC" w:rsidTr="00C770D4">
        <w:tc>
          <w:tcPr>
            <w:tcW w:w="1345" w:type="dxa"/>
          </w:tcPr>
          <w:p w14:paraId="19D9F9E2" w14:textId="0E3E4654" w:rsidR="00D40FE7" w:rsidRPr="00A45826" w:rsidRDefault="00D40FE7" w:rsidP="00D40FE7">
            <w:r>
              <w:t>Option B:</w:t>
            </w:r>
          </w:p>
        </w:tc>
        <w:tc>
          <w:tcPr>
            <w:tcW w:w="8120" w:type="dxa"/>
          </w:tcPr>
          <w:p w14:paraId="45FB2BA0" w14:textId="5D2B5BD0" w:rsidR="00D40FE7" w:rsidRDefault="004F2F8E" w:rsidP="00D40FE7">
            <w:r>
              <w:t>3</w:t>
            </w:r>
          </w:p>
        </w:tc>
      </w:tr>
      <w:tr w:rsidR="00D40FE7" w:rsidRPr="00A45826" w14:paraId="57E95000" w14:textId="0BF3B3ED" w:rsidTr="00C770D4">
        <w:tc>
          <w:tcPr>
            <w:tcW w:w="1345" w:type="dxa"/>
          </w:tcPr>
          <w:p w14:paraId="657BC2B4" w14:textId="67785413" w:rsidR="00D40FE7" w:rsidRPr="00A45826" w:rsidRDefault="00D40FE7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636E2EA0" w:rsidR="00D40FE7" w:rsidRDefault="004F2F8E" w:rsidP="00D40FE7">
            <w:r>
              <w:t>4</w:t>
            </w:r>
          </w:p>
        </w:tc>
      </w:tr>
      <w:tr w:rsidR="00D40FE7" w:rsidRPr="00A45826" w14:paraId="50390D27" w14:textId="01224610" w:rsidTr="00C770D4">
        <w:tc>
          <w:tcPr>
            <w:tcW w:w="1345" w:type="dxa"/>
          </w:tcPr>
          <w:p w14:paraId="2CAEFD52" w14:textId="590D1F58" w:rsidR="00D40FE7" w:rsidRPr="00A45826" w:rsidRDefault="00D40FE7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14FF97D4" w:rsidR="00D40FE7" w:rsidRDefault="004F2F8E" w:rsidP="00D40FE7">
            <w:r>
              <w:t>5</w:t>
            </w:r>
          </w:p>
        </w:tc>
      </w:tr>
      <w:tr w:rsidR="00D40FE7" w:rsidRPr="00A45826" w14:paraId="05FE3986" w14:textId="528772A5" w:rsidTr="00C770D4">
        <w:tc>
          <w:tcPr>
            <w:tcW w:w="1345" w:type="dxa"/>
          </w:tcPr>
          <w:p w14:paraId="37BA6D41" w14:textId="77777777" w:rsidR="00D40FE7" w:rsidRPr="00A45826" w:rsidRDefault="00D40FE7" w:rsidP="00D40FE7"/>
        </w:tc>
        <w:tc>
          <w:tcPr>
            <w:tcW w:w="8120" w:type="dxa"/>
          </w:tcPr>
          <w:p w14:paraId="314605CD" w14:textId="77777777" w:rsidR="00D40FE7" w:rsidRPr="00A45826" w:rsidRDefault="00D40FE7" w:rsidP="00D40FE7"/>
        </w:tc>
      </w:tr>
      <w:tr w:rsidR="00D40FE7" w:rsidRPr="00A45826" w14:paraId="3E0248B9" w14:textId="678CF633" w:rsidTr="00C770D4">
        <w:tc>
          <w:tcPr>
            <w:tcW w:w="1345" w:type="dxa"/>
          </w:tcPr>
          <w:p w14:paraId="04F1742B" w14:textId="4DDCD5AA" w:rsidR="00D40FE7" w:rsidRPr="00A45826" w:rsidRDefault="00D40FE7" w:rsidP="00D40FE7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7E95920" w:rsidR="00D40FE7" w:rsidRPr="00A45826" w:rsidRDefault="004F2F8E" w:rsidP="00D40FE7">
            <w:r w:rsidRPr="00230BD7">
              <w:t>In which type of communication, the interface gets a single byte of data from the microprocessor and sends it bit by bit to the other system serially and vice-a-versa</w:t>
            </w:r>
          </w:p>
        </w:tc>
      </w:tr>
      <w:tr w:rsidR="004F2F8E" w:rsidRPr="00A45826" w14:paraId="14DE550D" w14:textId="498BFD95" w:rsidTr="00C770D4">
        <w:tc>
          <w:tcPr>
            <w:tcW w:w="1345" w:type="dxa"/>
          </w:tcPr>
          <w:p w14:paraId="78ACB666" w14:textId="4763C1C3" w:rsidR="004F2F8E" w:rsidRPr="00A45826" w:rsidRDefault="004F2F8E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06D9FAA5" w:rsidR="004F2F8E" w:rsidRDefault="004F2F8E" w:rsidP="00D40FE7">
            <w:r w:rsidRPr="00B20730">
              <w:t>Parallel Communication Interface</w:t>
            </w:r>
          </w:p>
        </w:tc>
      </w:tr>
      <w:tr w:rsidR="004F2F8E" w:rsidRPr="00A45826" w14:paraId="1216D644" w14:textId="663D9634" w:rsidTr="00C770D4">
        <w:tc>
          <w:tcPr>
            <w:tcW w:w="1345" w:type="dxa"/>
          </w:tcPr>
          <w:p w14:paraId="3071A013" w14:textId="56F31B1B" w:rsidR="004F2F8E" w:rsidRPr="00A45826" w:rsidRDefault="004F2F8E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521F7A7D" w:rsidR="004F2F8E" w:rsidRDefault="004F2F8E" w:rsidP="00D40FE7">
            <w:r w:rsidRPr="00B20730">
              <w:t>Serial Communication Interface</w:t>
            </w:r>
          </w:p>
        </w:tc>
      </w:tr>
      <w:tr w:rsidR="004F2F8E" w:rsidRPr="00A45826" w14:paraId="1405BAEB" w14:textId="185B599B" w:rsidTr="00C770D4">
        <w:tc>
          <w:tcPr>
            <w:tcW w:w="1345" w:type="dxa"/>
          </w:tcPr>
          <w:p w14:paraId="1126AE9F" w14:textId="04FF7333" w:rsidR="004F2F8E" w:rsidRPr="00A45826" w:rsidRDefault="004F2F8E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38878A6F" w:rsidR="004F2F8E" w:rsidRDefault="004F2F8E" w:rsidP="00D40FE7">
            <w:r w:rsidRPr="00B20730">
              <w:t>Both A and B</w:t>
            </w:r>
          </w:p>
        </w:tc>
      </w:tr>
      <w:tr w:rsidR="004F2F8E" w:rsidRPr="00A45826" w14:paraId="52085828" w14:textId="04722772" w:rsidTr="00C770D4">
        <w:tc>
          <w:tcPr>
            <w:tcW w:w="1345" w:type="dxa"/>
          </w:tcPr>
          <w:p w14:paraId="3AE082D7" w14:textId="71E1F84C" w:rsidR="004F2F8E" w:rsidRPr="00A45826" w:rsidRDefault="004F2F8E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642DBF81" w:rsidR="004F2F8E" w:rsidRDefault="004F2F8E" w:rsidP="00D40FE7">
            <w:r w:rsidRPr="00B20730">
              <w:t>None of the above</w:t>
            </w:r>
          </w:p>
        </w:tc>
      </w:tr>
      <w:tr w:rsidR="00D40FE7" w:rsidRPr="00A45826" w14:paraId="78CD440E" w14:textId="69C1FF83" w:rsidTr="00C770D4">
        <w:tc>
          <w:tcPr>
            <w:tcW w:w="1345" w:type="dxa"/>
          </w:tcPr>
          <w:p w14:paraId="252ADF82" w14:textId="77777777" w:rsidR="00D40FE7" w:rsidRPr="00A45826" w:rsidRDefault="00D40FE7" w:rsidP="00D40FE7"/>
        </w:tc>
        <w:tc>
          <w:tcPr>
            <w:tcW w:w="8120" w:type="dxa"/>
          </w:tcPr>
          <w:p w14:paraId="52743907" w14:textId="77777777" w:rsidR="00D40FE7" w:rsidRPr="00A45826" w:rsidRDefault="00D40FE7" w:rsidP="00D40FE7"/>
        </w:tc>
      </w:tr>
      <w:tr w:rsidR="00D40FE7" w:rsidRPr="00A45826" w14:paraId="4F51CE7D" w14:textId="79B4FBBA" w:rsidTr="00C770D4">
        <w:tc>
          <w:tcPr>
            <w:tcW w:w="1345" w:type="dxa"/>
          </w:tcPr>
          <w:p w14:paraId="75B8D860" w14:textId="4262B4FD" w:rsidR="00D40FE7" w:rsidRPr="00A45826" w:rsidRDefault="00D40FE7" w:rsidP="00D40FE7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6C7CDD4C" w:rsidR="00D40FE7" w:rsidRPr="00A45826" w:rsidRDefault="004F2F8E" w:rsidP="00D40FE7">
            <w:r>
              <w:t>In 8086 microprocessor , the address bus is bit wide</w:t>
            </w:r>
          </w:p>
        </w:tc>
      </w:tr>
      <w:tr w:rsidR="004F2F8E" w:rsidRPr="00A45826" w14:paraId="0590B5D2" w14:textId="3B243E10" w:rsidTr="00C770D4">
        <w:tc>
          <w:tcPr>
            <w:tcW w:w="1345" w:type="dxa"/>
          </w:tcPr>
          <w:p w14:paraId="106B75BE" w14:textId="49FC5F54" w:rsidR="004F2F8E" w:rsidRPr="00A45826" w:rsidRDefault="004F2F8E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028282D0" w:rsidR="004F2F8E" w:rsidRDefault="004F2F8E" w:rsidP="00D40FE7">
            <w:r>
              <w:t>12</w:t>
            </w:r>
          </w:p>
        </w:tc>
      </w:tr>
      <w:tr w:rsidR="004F2F8E" w:rsidRPr="00A45826" w14:paraId="478C303D" w14:textId="0DC915CD" w:rsidTr="00C770D4">
        <w:tc>
          <w:tcPr>
            <w:tcW w:w="1345" w:type="dxa"/>
          </w:tcPr>
          <w:p w14:paraId="1B9BEAD2" w14:textId="71D66C0F" w:rsidR="004F2F8E" w:rsidRPr="00A45826" w:rsidRDefault="004F2F8E" w:rsidP="00D40FE7">
            <w:r>
              <w:t>Option B:</w:t>
            </w:r>
          </w:p>
        </w:tc>
        <w:tc>
          <w:tcPr>
            <w:tcW w:w="8120" w:type="dxa"/>
          </w:tcPr>
          <w:p w14:paraId="76560DD8" w14:textId="4EFD35A0" w:rsidR="004F2F8E" w:rsidRDefault="004F2F8E" w:rsidP="00D40FE7">
            <w:r>
              <w:t>10</w:t>
            </w:r>
          </w:p>
        </w:tc>
      </w:tr>
      <w:tr w:rsidR="004F2F8E" w:rsidRPr="00A45826" w14:paraId="30FDD628" w14:textId="17DBD686" w:rsidTr="00C770D4">
        <w:tc>
          <w:tcPr>
            <w:tcW w:w="1345" w:type="dxa"/>
          </w:tcPr>
          <w:p w14:paraId="6823659B" w14:textId="7B010980" w:rsidR="004F2F8E" w:rsidRPr="00A45826" w:rsidRDefault="004F2F8E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6D476B3F" w:rsidR="004F2F8E" w:rsidRDefault="004F2F8E" w:rsidP="00D40FE7">
            <w:r>
              <w:t>16</w:t>
            </w:r>
          </w:p>
        </w:tc>
      </w:tr>
      <w:tr w:rsidR="004F2F8E" w:rsidRPr="00A45826" w14:paraId="456B4AE4" w14:textId="1706DB3B" w:rsidTr="00C770D4">
        <w:tc>
          <w:tcPr>
            <w:tcW w:w="1345" w:type="dxa"/>
          </w:tcPr>
          <w:p w14:paraId="150D971F" w14:textId="773D054B" w:rsidR="004F2F8E" w:rsidRPr="00A45826" w:rsidRDefault="004F2F8E" w:rsidP="00D40FE7">
            <w:r>
              <w:t>Option D:</w:t>
            </w:r>
          </w:p>
        </w:tc>
        <w:tc>
          <w:tcPr>
            <w:tcW w:w="8120" w:type="dxa"/>
          </w:tcPr>
          <w:p w14:paraId="7D153721" w14:textId="21FB6085" w:rsidR="004F2F8E" w:rsidRDefault="004F2F8E" w:rsidP="00D40FE7">
            <w:r>
              <w:t>20</w:t>
            </w:r>
          </w:p>
        </w:tc>
      </w:tr>
      <w:tr w:rsidR="00D40FE7" w:rsidRPr="00A45826" w14:paraId="6233857B" w14:textId="1121F43C" w:rsidTr="00C770D4">
        <w:tc>
          <w:tcPr>
            <w:tcW w:w="1345" w:type="dxa"/>
          </w:tcPr>
          <w:p w14:paraId="4024E35F" w14:textId="77777777" w:rsidR="00D40FE7" w:rsidRPr="00A45826" w:rsidRDefault="00D40FE7" w:rsidP="00D40FE7"/>
        </w:tc>
        <w:tc>
          <w:tcPr>
            <w:tcW w:w="8120" w:type="dxa"/>
          </w:tcPr>
          <w:p w14:paraId="5EA34ED4" w14:textId="77777777" w:rsidR="00D40FE7" w:rsidRPr="00A45826" w:rsidRDefault="00D40FE7" w:rsidP="00D40FE7"/>
        </w:tc>
      </w:tr>
      <w:tr w:rsidR="00D40FE7" w:rsidRPr="00A45826" w14:paraId="7CEE8C04" w14:textId="5E42B2CF" w:rsidTr="00C770D4">
        <w:tc>
          <w:tcPr>
            <w:tcW w:w="1345" w:type="dxa"/>
          </w:tcPr>
          <w:p w14:paraId="6D94B4F2" w14:textId="7C7B88A5" w:rsidR="00D40FE7" w:rsidRPr="00A45826" w:rsidRDefault="00D40FE7" w:rsidP="00D40FE7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66AF2B7E" w:rsidR="00D40FE7" w:rsidRPr="00230BD7" w:rsidRDefault="00480141" w:rsidP="00D40FE7">
            <w:r w:rsidRPr="00230BD7">
              <w:t>Which pin/signal of ADC AD571 interfacing apprises about the accomplishment of data reading in the microcontroller so as to indicate ADC to get ready for the next data sample</w:t>
            </w:r>
          </w:p>
        </w:tc>
      </w:tr>
      <w:tr w:rsidR="00480141" w:rsidRPr="00A45826" w14:paraId="1A919582" w14:textId="4F20C504" w:rsidTr="00C770D4">
        <w:tc>
          <w:tcPr>
            <w:tcW w:w="1345" w:type="dxa"/>
          </w:tcPr>
          <w:p w14:paraId="667E6911" w14:textId="587E101D" w:rsidR="00480141" w:rsidRPr="00A45826" w:rsidRDefault="00480141" w:rsidP="00D40FE7">
            <w:r>
              <w:t>Option A:</w:t>
            </w:r>
          </w:p>
        </w:tc>
        <w:tc>
          <w:tcPr>
            <w:tcW w:w="8120" w:type="dxa"/>
          </w:tcPr>
          <w:p w14:paraId="37331274" w14:textId="031C2832" w:rsidR="00480141" w:rsidRDefault="00480141" w:rsidP="00D40FE7">
            <w:r w:rsidRPr="00703FB3">
              <w:t>BLANK /CONVERT (high)</w:t>
            </w:r>
          </w:p>
        </w:tc>
      </w:tr>
      <w:tr w:rsidR="00480141" w:rsidRPr="00A45826" w14:paraId="403A8FB5" w14:textId="42AF1F63" w:rsidTr="00C770D4">
        <w:tc>
          <w:tcPr>
            <w:tcW w:w="1345" w:type="dxa"/>
          </w:tcPr>
          <w:p w14:paraId="5E215805" w14:textId="42F8A927" w:rsidR="00480141" w:rsidRPr="00A45826" w:rsidRDefault="00480141" w:rsidP="00D40FE7">
            <w:r>
              <w:t>Option B:</w:t>
            </w:r>
          </w:p>
        </w:tc>
        <w:tc>
          <w:tcPr>
            <w:tcW w:w="8120" w:type="dxa"/>
          </w:tcPr>
          <w:p w14:paraId="5353FDBE" w14:textId="756DD62E" w:rsidR="00480141" w:rsidRDefault="00480141" w:rsidP="00D40FE7">
            <w:r w:rsidRPr="00703FB3">
              <w:t>BLANK/DR (low)</w:t>
            </w:r>
          </w:p>
        </w:tc>
      </w:tr>
      <w:tr w:rsidR="00480141" w:rsidRPr="00A45826" w14:paraId="428B309F" w14:textId="35D1A73A" w:rsidTr="00C770D4">
        <w:tc>
          <w:tcPr>
            <w:tcW w:w="1345" w:type="dxa"/>
          </w:tcPr>
          <w:p w14:paraId="21A7EF11" w14:textId="7B6A9590" w:rsidR="00480141" w:rsidRPr="00A45826" w:rsidRDefault="00480141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25298A1C" w:rsidR="00480141" w:rsidRDefault="00480141" w:rsidP="00D40FE7">
            <w:r w:rsidRPr="00703FB3">
              <w:t>DATA READY (DR)</w:t>
            </w:r>
          </w:p>
        </w:tc>
      </w:tr>
      <w:tr w:rsidR="00480141" w:rsidRPr="00A45826" w14:paraId="3D69F143" w14:textId="4BB14914" w:rsidTr="00C770D4">
        <w:tc>
          <w:tcPr>
            <w:tcW w:w="1345" w:type="dxa"/>
          </w:tcPr>
          <w:p w14:paraId="70D52E9B" w14:textId="401186BB" w:rsidR="00480141" w:rsidRPr="00A45826" w:rsidRDefault="00480141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08645ACE" w:rsidR="00480141" w:rsidRDefault="00480141" w:rsidP="00D40FE7">
            <w:r w:rsidRPr="00703FB3">
              <w:t>All of the above</w:t>
            </w:r>
          </w:p>
        </w:tc>
      </w:tr>
      <w:tr w:rsidR="00D40FE7" w:rsidRPr="00A45826" w14:paraId="14131D82" w14:textId="228211C0" w:rsidTr="00C770D4">
        <w:tc>
          <w:tcPr>
            <w:tcW w:w="1345" w:type="dxa"/>
          </w:tcPr>
          <w:p w14:paraId="2459620C" w14:textId="77777777" w:rsidR="00D40FE7" w:rsidRPr="00A45826" w:rsidRDefault="00D40FE7" w:rsidP="00D40FE7"/>
        </w:tc>
        <w:tc>
          <w:tcPr>
            <w:tcW w:w="8120" w:type="dxa"/>
          </w:tcPr>
          <w:p w14:paraId="72EFC83E" w14:textId="77777777" w:rsidR="00D40FE7" w:rsidRPr="00A45826" w:rsidRDefault="00D40FE7" w:rsidP="00D40FE7"/>
        </w:tc>
      </w:tr>
      <w:tr w:rsidR="00D40FE7" w:rsidRPr="00A45826" w14:paraId="430B188A" w14:textId="61DD06DD" w:rsidTr="00C770D4">
        <w:tc>
          <w:tcPr>
            <w:tcW w:w="1345" w:type="dxa"/>
          </w:tcPr>
          <w:p w14:paraId="3C5FD214" w14:textId="010B547D" w:rsidR="00D40FE7" w:rsidRPr="00A45826" w:rsidRDefault="00D40FE7" w:rsidP="00D40FE7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05B25916" w:rsidR="00D40FE7" w:rsidRPr="00A45826" w:rsidRDefault="00480141" w:rsidP="00D40FE7">
            <w:r>
              <w:t>When the 82C55 is reset, its I/O ports are all initializes as</w:t>
            </w:r>
          </w:p>
        </w:tc>
      </w:tr>
      <w:tr w:rsidR="00D40FE7" w:rsidRPr="00A45826" w14:paraId="2DDAB97E" w14:textId="4755187E" w:rsidTr="00C770D4">
        <w:tc>
          <w:tcPr>
            <w:tcW w:w="1345" w:type="dxa"/>
          </w:tcPr>
          <w:p w14:paraId="1BB946B8" w14:textId="75D9D01B" w:rsidR="00D40FE7" w:rsidRPr="00A45826" w:rsidRDefault="00D40FE7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291C68A9" w:rsidR="00D40FE7" w:rsidRDefault="00480141" w:rsidP="00D40FE7">
            <w:r>
              <w:t>output port using mode 0</w:t>
            </w:r>
          </w:p>
        </w:tc>
      </w:tr>
      <w:tr w:rsidR="00D40FE7" w:rsidRPr="00A45826" w14:paraId="29D535B7" w14:textId="2D17667B" w:rsidTr="00C770D4">
        <w:tc>
          <w:tcPr>
            <w:tcW w:w="1345" w:type="dxa"/>
          </w:tcPr>
          <w:p w14:paraId="3B0AD68A" w14:textId="7B909CBC" w:rsidR="00D40FE7" w:rsidRPr="00A45826" w:rsidRDefault="00D40FE7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1F30AF50" w:rsidR="00D40FE7" w:rsidRDefault="00480141" w:rsidP="00D40FE7">
            <w:r>
              <w:t>Input port using mode 1</w:t>
            </w:r>
          </w:p>
        </w:tc>
      </w:tr>
      <w:tr w:rsidR="00D40FE7" w:rsidRPr="00A45826" w14:paraId="3B08901B" w14:textId="7EF88FB7" w:rsidTr="00C770D4">
        <w:tc>
          <w:tcPr>
            <w:tcW w:w="1345" w:type="dxa"/>
          </w:tcPr>
          <w:p w14:paraId="737A6F31" w14:textId="6ED85061" w:rsidR="00D40FE7" w:rsidRPr="00A45826" w:rsidRDefault="00D40FE7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37CF6179" w:rsidR="00D40FE7" w:rsidRDefault="00480141" w:rsidP="00D40FE7">
            <w:r>
              <w:t>output port using mode 1</w:t>
            </w:r>
          </w:p>
        </w:tc>
      </w:tr>
      <w:tr w:rsidR="00D40FE7" w:rsidRPr="00A45826" w14:paraId="0BE30EEA" w14:textId="43B69504" w:rsidTr="00C770D4">
        <w:tc>
          <w:tcPr>
            <w:tcW w:w="1345" w:type="dxa"/>
          </w:tcPr>
          <w:p w14:paraId="528D2576" w14:textId="1C4A70DB" w:rsidR="00D40FE7" w:rsidRPr="00A45826" w:rsidRDefault="00D40FE7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29EDEEA6" w:rsidR="00D40FE7" w:rsidRDefault="00480141" w:rsidP="00D40FE7">
            <w:r>
              <w:t>Input port using mode 0</w:t>
            </w:r>
          </w:p>
        </w:tc>
      </w:tr>
      <w:tr w:rsidR="00D40FE7" w:rsidRPr="00A45826" w14:paraId="7C474C0B" w14:textId="3944D088" w:rsidTr="00C770D4">
        <w:tc>
          <w:tcPr>
            <w:tcW w:w="1345" w:type="dxa"/>
          </w:tcPr>
          <w:p w14:paraId="20BFE1D4" w14:textId="77777777" w:rsidR="00D40FE7" w:rsidRPr="00A45826" w:rsidRDefault="00D40FE7" w:rsidP="00D40FE7"/>
        </w:tc>
        <w:tc>
          <w:tcPr>
            <w:tcW w:w="8120" w:type="dxa"/>
          </w:tcPr>
          <w:p w14:paraId="2000C148" w14:textId="77777777" w:rsidR="00D40FE7" w:rsidRPr="00A45826" w:rsidRDefault="00D40FE7" w:rsidP="00D40FE7"/>
        </w:tc>
      </w:tr>
      <w:tr w:rsidR="00D40FE7" w:rsidRPr="00A45826" w14:paraId="040813F9" w14:textId="5741C0DD" w:rsidTr="00C770D4">
        <w:tc>
          <w:tcPr>
            <w:tcW w:w="1345" w:type="dxa"/>
          </w:tcPr>
          <w:p w14:paraId="563D2D84" w14:textId="5EE8D294" w:rsidR="00D40FE7" w:rsidRPr="00A45826" w:rsidRDefault="00D40FE7" w:rsidP="00D40FE7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569D6E9D" w:rsidR="00D40FE7" w:rsidRPr="00230BD7" w:rsidRDefault="00480141" w:rsidP="00D40FE7">
            <w:r>
              <w:t>Which provide a mechanism to establish a link between th</w:t>
            </w:r>
            <w:r w:rsidR="00230BD7">
              <w:t>e microprocessor and i/o device</w:t>
            </w:r>
          </w:p>
        </w:tc>
      </w:tr>
      <w:tr w:rsidR="00480141" w:rsidRPr="00A45826" w14:paraId="35205086" w14:textId="701473CC" w:rsidTr="00C770D4">
        <w:tc>
          <w:tcPr>
            <w:tcW w:w="1345" w:type="dxa"/>
          </w:tcPr>
          <w:p w14:paraId="44F2E3F7" w14:textId="299A375B" w:rsidR="00480141" w:rsidRPr="00A45826" w:rsidRDefault="00480141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4FAB13A0" w:rsidR="00480141" w:rsidRDefault="00480141" w:rsidP="00D40FE7">
            <w:r w:rsidRPr="00E55455">
              <w:t>Inpu</w:t>
            </w:r>
            <w:r>
              <w:t xml:space="preserve">t interface </w:t>
            </w:r>
          </w:p>
        </w:tc>
      </w:tr>
      <w:tr w:rsidR="00480141" w:rsidRPr="00A45826" w14:paraId="1ABA676A" w14:textId="2B38450B" w:rsidTr="00C770D4">
        <w:tc>
          <w:tcPr>
            <w:tcW w:w="1345" w:type="dxa"/>
          </w:tcPr>
          <w:p w14:paraId="33BDFDB2" w14:textId="037E9156" w:rsidR="00480141" w:rsidRPr="00A45826" w:rsidRDefault="00480141" w:rsidP="00D40FE7">
            <w:r>
              <w:t>Option B:</w:t>
            </w:r>
          </w:p>
        </w:tc>
        <w:tc>
          <w:tcPr>
            <w:tcW w:w="8120" w:type="dxa"/>
          </w:tcPr>
          <w:p w14:paraId="28BD7B55" w14:textId="26481248" w:rsidR="00480141" w:rsidRDefault="00480141" w:rsidP="00D40FE7">
            <w:r>
              <w:t>Out</w:t>
            </w:r>
            <w:r w:rsidRPr="00E55455">
              <w:t>pu</w:t>
            </w:r>
            <w:r>
              <w:t xml:space="preserve">t interface </w:t>
            </w:r>
          </w:p>
        </w:tc>
      </w:tr>
      <w:tr w:rsidR="00480141" w:rsidRPr="00A45826" w14:paraId="2712A9F8" w14:textId="70DC5595" w:rsidTr="00C770D4">
        <w:tc>
          <w:tcPr>
            <w:tcW w:w="1345" w:type="dxa"/>
          </w:tcPr>
          <w:p w14:paraId="7C1E0780" w14:textId="0ECDAD50" w:rsidR="00480141" w:rsidRPr="00A45826" w:rsidRDefault="00480141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66BD5D99" w:rsidR="00480141" w:rsidRDefault="00480141" w:rsidP="00D40FE7">
            <w:r>
              <w:t>Both a and b</w:t>
            </w:r>
          </w:p>
        </w:tc>
      </w:tr>
      <w:tr w:rsidR="00480141" w:rsidRPr="00A45826" w14:paraId="722E4208" w14:textId="3B9C3C08" w:rsidTr="00C770D4">
        <w:tc>
          <w:tcPr>
            <w:tcW w:w="1345" w:type="dxa"/>
          </w:tcPr>
          <w:p w14:paraId="120F5B4D" w14:textId="7E228ED0" w:rsidR="00480141" w:rsidRPr="00A45826" w:rsidRDefault="00480141" w:rsidP="00D40FE7">
            <w:r>
              <w:t>Option D:</w:t>
            </w:r>
          </w:p>
        </w:tc>
        <w:tc>
          <w:tcPr>
            <w:tcW w:w="8120" w:type="dxa"/>
          </w:tcPr>
          <w:p w14:paraId="73B7CB1B" w14:textId="2C3ACC53" w:rsidR="00480141" w:rsidRDefault="00480141" w:rsidP="00D40FE7">
            <w:r>
              <w:t>None of these</w:t>
            </w:r>
          </w:p>
        </w:tc>
      </w:tr>
      <w:tr w:rsidR="00D40FE7" w:rsidRPr="00A45826" w14:paraId="1330FB71" w14:textId="7B45AA80" w:rsidTr="00C770D4">
        <w:tc>
          <w:tcPr>
            <w:tcW w:w="1345" w:type="dxa"/>
          </w:tcPr>
          <w:p w14:paraId="73A81B6C" w14:textId="77777777" w:rsidR="00D40FE7" w:rsidRPr="00A45826" w:rsidRDefault="00D40FE7" w:rsidP="00D40FE7"/>
        </w:tc>
        <w:tc>
          <w:tcPr>
            <w:tcW w:w="8120" w:type="dxa"/>
          </w:tcPr>
          <w:p w14:paraId="3AAADE6C" w14:textId="77777777" w:rsidR="00D40FE7" w:rsidRPr="00A45826" w:rsidRDefault="00D40FE7" w:rsidP="00D40FE7"/>
        </w:tc>
      </w:tr>
      <w:tr w:rsidR="00D40FE7" w:rsidRPr="00A45826" w14:paraId="5DB7570E" w14:textId="25768789" w:rsidTr="00C770D4">
        <w:tc>
          <w:tcPr>
            <w:tcW w:w="1345" w:type="dxa"/>
          </w:tcPr>
          <w:p w14:paraId="592AE59B" w14:textId="221F50E7" w:rsidR="00D40FE7" w:rsidRPr="00A45826" w:rsidRDefault="00D40FE7" w:rsidP="00D40FE7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2AAD6A1A" w:rsidR="00D40FE7" w:rsidRPr="00A45826" w:rsidRDefault="00480141" w:rsidP="00D40FE7">
            <w:r>
              <w:t>The processor of knowing the status of device and transferring the data</w:t>
            </w:r>
            <w:r w:rsidR="00230BD7">
              <w:t xml:space="preserve"> with matching speeds is called</w:t>
            </w:r>
          </w:p>
        </w:tc>
      </w:tr>
      <w:tr w:rsidR="00480141" w:rsidRPr="00A45826" w14:paraId="01DDC195" w14:textId="08616718" w:rsidTr="00C770D4">
        <w:tc>
          <w:tcPr>
            <w:tcW w:w="1345" w:type="dxa"/>
          </w:tcPr>
          <w:p w14:paraId="5D939591" w14:textId="27DDAC2A" w:rsidR="00480141" w:rsidRPr="00A45826" w:rsidRDefault="00480141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05519859" w:rsidR="00480141" w:rsidRPr="00230BD7" w:rsidRDefault="008C2A68" w:rsidP="00230BD7">
            <w:r>
              <w:t xml:space="preserve">Handshaking </w:t>
            </w:r>
          </w:p>
        </w:tc>
      </w:tr>
      <w:tr w:rsidR="00480141" w:rsidRPr="00A45826" w14:paraId="57AF1DEA" w14:textId="342E90F6" w:rsidTr="00C770D4">
        <w:tc>
          <w:tcPr>
            <w:tcW w:w="1345" w:type="dxa"/>
          </w:tcPr>
          <w:p w14:paraId="335825CE" w14:textId="7BEC008A" w:rsidR="00480141" w:rsidRPr="00A45826" w:rsidRDefault="00480141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541508A" w:rsidR="00480141" w:rsidRDefault="00480141" w:rsidP="00D40FE7">
            <w:r w:rsidRPr="00A57A57">
              <w:t>Peri</w:t>
            </w:r>
            <w:r w:rsidR="008C2A68">
              <w:t xml:space="preserve">pheral </w:t>
            </w:r>
          </w:p>
        </w:tc>
      </w:tr>
      <w:tr w:rsidR="00480141" w:rsidRPr="00A45826" w14:paraId="5B77862B" w14:textId="31B782FE" w:rsidTr="00C770D4">
        <w:tc>
          <w:tcPr>
            <w:tcW w:w="1345" w:type="dxa"/>
          </w:tcPr>
          <w:p w14:paraId="741B6ED3" w14:textId="3748B8F3" w:rsidR="00480141" w:rsidRPr="00A45826" w:rsidRDefault="00480141" w:rsidP="00D40FE7">
            <w:r>
              <w:t>Option C:</w:t>
            </w:r>
          </w:p>
        </w:tc>
        <w:tc>
          <w:tcPr>
            <w:tcW w:w="8120" w:type="dxa"/>
          </w:tcPr>
          <w:p w14:paraId="68290949" w14:textId="166779DE" w:rsidR="00480141" w:rsidRDefault="008C2A68" w:rsidP="00D40FE7">
            <w:r>
              <w:t>Ports</w:t>
            </w:r>
          </w:p>
        </w:tc>
      </w:tr>
      <w:tr w:rsidR="00480141" w:rsidRPr="00A45826" w14:paraId="581CE91F" w14:textId="06606F94" w:rsidTr="00C770D4">
        <w:tc>
          <w:tcPr>
            <w:tcW w:w="1345" w:type="dxa"/>
          </w:tcPr>
          <w:p w14:paraId="136300A8" w14:textId="4D14F004" w:rsidR="00480141" w:rsidRPr="00A45826" w:rsidRDefault="00480141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69D6EEF3" w:rsidR="00480141" w:rsidRPr="00230BD7" w:rsidRDefault="00480141" w:rsidP="00230BD7">
            <w:r w:rsidRPr="00A57A57">
              <w:t>None of these</w:t>
            </w:r>
          </w:p>
        </w:tc>
      </w:tr>
      <w:tr w:rsidR="00D40FE7" w:rsidRPr="00A45826" w14:paraId="6AE05E5E" w14:textId="53094450" w:rsidTr="00C770D4">
        <w:tc>
          <w:tcPr>
            <w:tcW w:w="1345" w:type="dxa"/>
          </w:tcPr>
          <w:p w14:paraId="68283E06" w14:textId="77777777" w:rsidR="00D40FE7" w:rsidRPr="00A45826" w:rsidRDefault="00D40FE7" w:rsidP="00D40FE7"/>
        </w:tc>
        <w:tc>
          <w:tcPr>
            <w:tcW w:w="8120" w:type="dxa"/>
          </w:tcPr>
          <w:p w14:paraId="258E970B" w14:textId="77777777" w:rsidR="00D40FE7" w:rsidRPr="00A45826" w:rsidRDefault="00D40FE7" w:rsidP="00D40FE7"/>
        </w:tc>
      </w:tr>
      <w:tr w:rsidR="00D40FE7" w:rsidRPr="00A45826" w14:paraId="29BCA657" w14:textId="552A2AF6" w:rsidTr="00C770D4">
        <w:tc>
          <w:tcPr>
            <w:tcW w:w="1345" w:type="dxa"/>
          </w:tcPr>
          <w:p w14:paraId="3C913575" w14:textId="7DB1DAA9" w:rsidR="00D40FE7" w:rsidRPr="00A45826" w:rsidRDefault="00D40FE7" w:rsidP="00D40FE7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59CC2E67" w:rsidR="00D40FE7" w:rsidRPr="00230BD7" w:rsidRDefault="007D16D8" w:rsidP="00D40FE7">
            <w:r>
              <w:t>The ADC is treated as an________ device by the microprocessor.</w:t>
            </w:r>
          </w:p>
        </w:tc>
      </w:tr>
      <w:tr w:rsidR="007D16D8" w:rsidRPr="00A45826" w14:paraId="31315098" w14:textId="6482E94D" w:rsidTr="00C770D4">
        <w:tc>
          <w:tcPr>
            <w:tcW w:w="1345" w:type="dxa"/>
          </w:tcPr>
          <w:p w14:paraId="45463378" w14:textId="1CA3A59B" w:rsidR="007D16D8" w:rsidRPr="00A45826" w:rsidRDefault="007D16D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4ACFB629" w:rsidR="007D16D8" w:rsidRDefault="007D16D8" w:rsidP="00D40FE7">
            <w:r>
              <w:t xml:space="preserve">Input </w:t>
            </w:r>
          </w:p>
        </w:tc>
      </w:tr>
      <w:tr w:rsidR="007D16D8" w:rsidRPr="00A45826" w14:paraId="792FB84C" w14:textId="11A8EB0F" w:rsidTr="00C770D4">
        <w:tc>
          <w:tcPr>
            <w:tcW w:w="1345" w:type="dxa"/>
          </w:tcPr>
          <w:p w14:paraId="4BEDB46E" w14:textId="13256516" w:rsidR="007D16D8" w:rsidRPr="00A45826" w:rsidRDefault="007D16D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434214CD" w:rsidR="007D16D8" w:rsidRPr="00230BD7" w:rsidRDefault="00FF0989" w:rsidP="00230BD7">
            <w:r>
              <w:t>O</w:t>
            </w:r>
            <w:r w:rsidR="007D16D8">
              <w:t>utput</w:t>
            </w:r>
          </w:p>
        </w:tc>
      </w:tr>
      <w:tr w:rsidR="007D16D8" w:rsidRPr="00A45826" w14:paraId="3BEC822B" w14:textId="5FEB8082" w:rsidTr="00C770D4">
        <w:tc>
          <w:tcPr>
            <w:tcW w:w="1345" w:type="dxa"/>
          </w:tcPr>
          <w:p w14:paraId="36BE41BB" w14:textId="2949E6BB" w:rsidR="007D16D8" w:rsidRPr="00A45826" w:rsidRDefault="007D16D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33EC29A6" w:rsidR="007D16D8" w:rsidRPr="00230BD7" w:rsidRDefault="007D16D8" w:rsidP="00230BD7">
            <w:proofErr w:type="spellStart"/>
            <w:r>
              <w:t>Input/Output</w:t>
            </w:r>
            <w:proofErr w:type="spellEnd"/>
          </w:p>
        </w:tc>
      </w:tr>
      <w:tr w:rsidR="007D16D8" w:rsidRPr="00A45826" w14:paraId="74287A76" w14:textId="7A6531F2" w:rsidTr="00C770D4">
        <w:tc>
          <w:tcPr>
            <w:tcW w:w="1345" w:type="dxa"/>
          </w:tcPr>
          <w:p w14:paraId="7B4A8049" w14:textId="7BA2A2BB" w:rsidR="007D16D8" w:rsidRPr="00A45826" w:rsidRDefault="007D16D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18D20946" w:rsidR="007D16D8" w:rsidRPr="00230BD7" w:rsidRDefault="007D16D8" w:rsidP="00230BD7">
            <w:r w:rsidRPr="00A15952">
              <w:t xml:space="preserve"> None</w:t>
            </w:r>
            <w:r w:rsidR="00FF0989">
              <w:t xml:space="preserve"> of the above</w:t>
            </w:r>
          </w:p>
        </w:tc>
      </w:tr>
      <w:tr w:rsidR="00D40FE7" w:rsidRPr="00A45826" w14:paraId="1B9948DD" w14:textId="0DE56807" w:rsidTr="00C770D4">
        <w:tc>
          <w:tcPr>
            <w:tcW w:w="1345" w:type="dxa"/>
          </w:tcPr>
          <w:p w14:paraId="4FEEEA24" w14:textId="77777777" w:rsidR="00D40FE7" w:rsidRPr="00A45826" w:rsidRDefault="00D40FE7" w:rsidP="00D40FE7"/>
        </w:tc>
        <w:tc>
          <w:tcPr>
            <w:tcW w:w="8120" w:type="dxa"/>
          </w:tcPr>
          <w:p w14:paraId="34D49249" w14:textId="77777777" w:rsidR="00D40FE7" w:rsidRPr="00A45826" w:rsidRDefault="00D40FE7" w:rsidP="00D40FE7"/>
        </w:tc>
      </w:tr>
      <w:tr w:rsidR="00D40FE7" w:rsidRPr="00A45826" w14:paraId="5592DCCB" w14:textId="048DB77B" w:rsidTr="00C770D4">
        <w:tc>
          <w:tcPr>
            <w:tcW w:w="1345" w:type="dxa"/>
          </w:tcPr>
          <w:p w14:paraId="628CFB55" w14:textId="3E5573D6" w:rsidR="00D40FE7" w:rsidRPr="00A45826" w:rsidRDefault="00D40FE7" w:rsidP="00D40FE7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7C76B4C2" w:rsidR="00D40FE7" w:rsidRPr="00230BD7" w:rsidRDefault="00E16738" w:rsidP="00D40FE7">
            <w:r w:rsidRPr="00230BD7">
              <w:t>Which of the following are Features of 8255A</w:t>
            </w:r>
          </w:p>
        </w:tc>
      </w:tr>
      <w:tr w:rsidR="00E16738" w:rsidRPr="00A45826" w14:paraId="2B0A08AB" w14:textId="403C6B48" w:rsidTr="00C770D4">
        <w:tc>
          <w:tcPr>
            <w:tcW w:w="1345" w:type="dxa"/>
          </w:tcPr>
          <w:p w14:paraId="7E2D4DAE" w14:textId="7A286B20" w:rsidR="00E16738" w:rsidRPr="00A45826" w:rsidRDefault="00E16738" w:rsidP="00D40FE7">
            <w:r>
              <w:t>Option A:</w:t>
            </w:r>
          </w:p>
        </w:tc>
        <w:tc>
          <w:tcPr>
            <w:tcW w:w="8120" w:type="dxa"/>
          </w:tcPr>
          <w:p w14:paraId="68EC81DF" w14:textId="3EA62BC0" w:rsidR="00E16738" w:rsidRPr="00230BD7" w:rsidRDefault="00E16738" w:rsidP="00D40FE7">
            <w:r w:rsidRPr="000A7C24">
              <w:t>It consists of 3 8-bit IO ports i.e. PA, PB, and PC.</w:t>
            </w:r>
          </w:p>
        </w:tc>
      </w:tr>
      <w:tr w:rsidR="00E16738" w:rsidRPr="00A45826" w14:paraId="573ABF70" w14:textId="63D74F8A" w:rsidTr="00C770D4">
        <w:tc>
          <w:tcPr>
            <w:tcW w:w="1345" w:type="dxa"/>
          </w:tcPr>
          <w:p w14:paraId="3AFB56B9" w14:textId="2502DEC1" w:rsidR="00E16738" w:rsidRPr="00A45826" w:rsidRDefault="00E1673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88C973D" w:rsidR="00E16738" w:rsidRPr="00230BD7" w:rsidRDefault="00E16738" w:rsidP="00D40FE7">
            <w:r w:rsidRPr="000A7C24">
              <w:t>Address/dat</w:t>
            </w:r>
            <w:r w:rsidR="00230BD7">
              <w:t xml:space="preserve">a bus must be externally </w:t>
            </w:r>
            <w:proofErr w:type="spellStart"/>
            <w:r w:rsidR="00230BD7">
              <w:t>demultiplexed</w:t>
            </w:r>
            <w:proofErr w:type="spellEnd"/>
            <w:r w:rsidRPr="000A7C24">
              <w:t>.</w:t>
            </w:r>
          </w:p>
        </w:tc>
      </w:tr>
      <w:tr w:rsidR="00E16738" w:rsidRPr="00A45826" w14:paraId="38A956FE" w14:textId="62587B7A" w:rsidTr="00C770D4">
        <w:tc>
          <w:tcPr>
            <w:tcW w:w="1345" w:type="dxa"/>
          </w:tcPr>
          <w:p w14:paraId="03CF096D" w14:textId="1068F16F" w:rsidR="00E16738" w:rsidRPr="00A45826" w:rsidRDefault="00E1673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1D4E717C" w:rsidR="00E16738" w:rsidRPr="00230BD7" w:rsidRDefault="00E16738" w:rsidP="00D40FE7">
            <w:r w:rsidRPr="000A7C24">
              <w:t>It is TTL compatible.</w:t>
            </w:r>
          </w:p>
        </w:tc>
      </w:tr>
      <w:tr w:rsidR="00E16738" w:rsidRPr="00A45826" w14:paraId="334F19C8" w14:textId="2D881B52" w:rsidTr="00C770D4">
        <w:tc>
          <w:tcPr>
            <w:tcW w:w="1345" w:type="dxa"/>
          </w:tcPr>
          <w:p w14:paraId="537B112F" w14:textId="6D0FC0EB" w:rsidR="00E16738" w:rsidRPr="00A45826" w:rsidRDefault="00E1673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736D2EB8" w:rsidR="00E16738" w:rsidRPr="00230BD7" w:rsidRDefault="00E16738" w:rsidP="00D40FE7">
            <w:r w:rsidRPr="000A7C24">
              <w:t>All of the above</w:t>
            </w:r>
          </w:p>
        </w:tc>
      </w:tr>
      <w:tr w:rsidR="00D40FE7" w:rsidRPr="00A45826" w14:paraId="299ACE1F" w14:textId="79CF5DD4" w:rsidTr="00C770D4">
        <w:tc>
          <w:tcPr>
            <w:tcW w:w="1345" w:type="dxa"/>
          </w:tcPr>
          <w:p w14:paraId="7C9CE219" w14:textId="77777777" w:rsidR="00D40FE7" w:rsidRPr="00A45826" w:rsidRDefault="00D40FE7" w:rsidP="00D40FE7"/>
        </w:tc>
        <w:tc>
          <w:tcPr>
            <w:tcW w:w="8120" w:type="dxa"/>
          </w:tcPr>
          <w:p w14:paraId="234F8B5F" w14:textId="77777777" w:rsidR="00D40FE7" w:rsidRPr="00A45826" w:rsidRDefault="00D40FE7" w:rsidP="00D40FE7"/>
        </w:tc>
      </w:tr>
      <w:tr w:rsidR="00D40FE7" w:rsidRPr="00A45826" w14:paraId="2E552A39" w14:textId="76F144E0" w:rsidTr="00C770D4">
        <w:tc>
          <w:tcPr>
            <w:tcW w:w="1345" w:type="dxa"/>
          </w:tcPr>
          <w:p w14:paraId="32E24A9D" w14:textId="3516F43D" w:rsidR="00D40FE7" w:rsidRPr="00A45826" w:rsidRDefault="00D40FE7" w:rsidP="00D40FE7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78C6C68E" w:rsidR="00D40FE7" w:rsidRPr="00A45826" w:rsidRDefault="00E16738" w:rsidP="00D40FE7">
            <w:r w:rsidRPr="00230BD7">
              <w:t>It is a tri-state, bi-directional, 8-bit buffer, which is used to interface the 8253/54 to the system data bus</w:t>
            </w:r>
          </w:p>
        </w:tc>
      </w:tr>
      <w:tr w:rsidR="00E16738" w:rsidRPr="00A45826" w14:paraId="35C758B9" w14:textId="13A808DC" w:rsidTr="00C770D4">
        <w:tc>
          <w:tcPr>
            <w:tcW w:w="1345" w:type="dxa"/>
          </w:tcPr>
          <w:p w14:paraId="1441A799" w14:textId="78FBC05E" w:rsidR="00E16738" w:rsidRPr="00A45826" w:rsidRDefault="00E1673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37E69AC7" w:rsidR="00E16738" w:rsidRDefault="00E16738" w:rsidP="00D40FE7">
            <w:r w:rsidRPr="00DB72D4">
              <w:t>Read/Write Logic</w:t>
            </w:r>
          </w:p>
        </w:tc>
      </w:tr>
      <w:tr w:rsidR="00E16738" w:rsidRPr="00A45826" w14:paraId="09233F2D" w14:textId="100E50B5" w:rsidTr="00C770D4">
        <w:tc>
          <w:tcPr>
            <w:tcW w:w="1345" w:type="dxa"/>
          </w:tcPr>
          <w:p w14:paraId="3BA37744" w14:textId="082E72EE" w:rsidR="00E16738" w:rsidRPr="00A45826" w:rsidRDefault="00E1673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5550D437" w:rsidR="00E16738" w:rsidRDefault="00E16738" w:rsidP="00D40FE7">
            <w:r w:rsidRPr="00DB72D4">
              <w:t>Data Bus Buffer</w:t>
            </w:r>
          </w:p>
        </w:tc>
      </w:tr>
      <w:tr w:rsidR="00E16738" w:rsidRPr="00A45826" w14:paraId="09319D4F" w14:textId="7BBD5802" w:rsidTr="00C770D4">
        <w:tc>
          <w:tcPr>
            <w:tcW w:w="1345" w:type="dxa"/>
          </w:tcPr>
          <w:p w14:paraId="283B622A" w14:textId="39F50786" w:rsidR="00E16738" w:rsidRPr="00A45826" w:rsidRDefault="00E1673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4589DA18" w:rsidR="00E16738" w:rsidRDefault="00E16738" w:rsidP="00D40FE7">
            <w:r w:rsidRPr="00DB72D4">
              <w:t>system data bus</w:t>
            </w:r>
          </w:p>
        </w:tc>
      </w:tr>
      <w:tr w:rsidR="00E16738" w:rsidRPr="00A45826" w14:paraId="12937FD1" w14:textId="13AD35A3" w:rsidTr="00C770D4">
        <w:tc>
          <w:tcPr>
            <w:tcW w:w="1345" w:type="dxa"/>
          </w:tcPr>
          <w:p w14:paraId="4F6C8E14" w14:textId="49E38F15" w:rsidR="00E16738" w:rsidRPr="00A45826" w:rsidRDefault="00E1673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0DAF5D7A" w:rsidR="00E16738" w:rsidRDefault="00E16738" w:rsidP="00D40FE7">
            <w:r w:rsidRPr="00DB72D4">
              <w:t>System Buffer</w:t>
            </w:r>
          </w:p>
        </w:tc>
      </w:tr>
      <w:tr w:rsidR="00D40FE7" w:rsidRPr="00A45826" w14:paraId="4018F5B1" w14:textId="21194E58" w:rsidTr="00C770D4">
        <w:tc>
          <w:tcPr>
            <w:tcW w:w="1345" w:type="dxa"/>
          </w:tcPr>
          <w:p w14:paraId="3F9B33A4" w14:textId="77777777" w:rsidR="00D40FE7" w:rsidRPr="00A45826" w:rsidRDefault="00D40FE7" w:rsidP="00D40FE7"/>
        </w:tc>
        <w:tc>
          <w:tcPr>
            <w:tcW w:w="8120" w:type="dxa"/>
          </w:tcPr>
          <w:p w14:paraId="62DF5385" w14:textId="77777777" w:rsidR="00D40FE7" w:rsidRPr="00A45826" w:rsidRDefault="00D40FE7" w:rsidP="00D40FE7"/>
        </w:tc>
      </w:tr>
      <w:tr w:rsidR="00D40FE7" w:rsidRPr="00A45826" w14:paraId="5B617C07" w14:textId="561D7163" w:rsidTr="00C770D4">
        <w:tc>
          <w:tcPr>
            <w:tcW w:w="1345" w:type="dxa"/>
          </w:tcPr>
          <w:p w14:paraId="18965C59" w14:textId="7873A48A" w:rsidR="00D40FE7" w:rsidRPr="00A45826" w:rsidRDefault="00D40FE7" w:rsidP="00D40FE7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7D3BEB8B" w:rsidR="00D40FE7" w:rsidRPr="00230BD7" w:rsidRDefault="00E16738" w:rsidP="00D40FE7">
            <w:r w:rsidRPr="00230BD7">
              <w:t>Which of the following is not true features of 8257</w:t>
            </w:r>
          </w:p>
        </w:tc>
      </w:tr>
      <w:tr w:rsidR="00E16738" w:rsidRPr="00A45826" w14:paraId="3A993454" w14:textId="5D4922FF" w:rsidTr="00C770D4">
        <w:tc>
          <w:tcPr>
            <w:tcW w:w="1345" w:type="dxa"/>
          </w:tcPr>
          <w:p w14:paraId="45DFED23" w14:textId="25550668" w:rsidR="00E16738" w:rsidRPr="00A45826" w:rsidRDefault="00E1673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5CAF87F3" w:rsidR="00E16738" w:rsidRDefault="00E16738" w:rsidP="00D40FE7">
            <w:r>
              <w:t>I</w:t>
            </w:r>
            <w:r w:rsidRPr="000823CE">
              <w:t>t has three channels which can be used over three I/O devices.</w:t>
            </w:r>
          </w:p>
        </w:tc>
      </w:tr>
      <w:tr w:rsidR="00E16738" w:rsidRPr="00A45826" w14:paraId="20D19953" w14:textId="01E0013E" w:rsidTr="00C770D4">
        <w:tc>
          <w:tcPr>
            <w:tcW w:w="1345" w:type="dxa"/>
          </w:tcPr>
          <w:p w14:paraId="2279417A" w14:textId="270FD46C" w:rsidR="00E16738" w:rsidRPr="00A45826" w:rsidRDefault="00E16738" w:rsidP="00D40FE7">
            <w:r>
              <w:t>Option B:</w:t>
            </w:r>
          </w:p>
        </w:tc>
        <w:tc>
          <w:tcPr>
            <w:tcW w:w="8120" w:type="dxa"/>
          </w:tcPr>
          <w:p w14:paraId="099C4AD1" w14:textId="635DA9D5" w:rsidR="00E16738" w:rsidRDefault="00E16738" w:rsidP="00D40FE7">
            <w:r w:rsidRPr="000823CE">
              <w:t>Each channel has 16-bit address and 14-bit counter.</w:t>
            </w:r>
          </w:p>
        </w:tc>
      </w:tr>
      <w:tr w:rsidR="00E16738" w:rsidRPr="00A45826" w14:paraId="58550647" w14:textId="69617316" w:rsidTr="00C770D4">
        <w:tc>
          <w:tcPr>
            <w:tcW w:w="1345" w:type="dxa"/>
          </w:tcPr>
          <w:p w14:paraId="23F3BAE1" w14:textId="5C684444" w:rsidR="00E16738" w:rsidRPr="00A45826" w:rsidRDefault="00E1673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5F297CE8" w:rsidR="00E16738" w:rsidRDefault="00E16738" w:rsidP="00D40FE7">
            <w:r w:rsidRPr="000823CE">
              <w:t>Each channel can transfer data up to 64kb.</w:t>
            </w:r>
          </w:p>
        </w:tc>
      </w:tr>
      <w:tr w:rsidR="00E16738" w:rsidRPr="00A45826" w14:paraId="0DD204D5" w14:textId="15B7E02B" w:rsidTr="003655A8">
        <w:trPr>
          <w:trHeight w:val="287"/>
        </w:trPr>
        <w:tc>
          <w:tcPr>
            <w:tcW w:w="1345" w:type="dxa"/>
          </w:tcPr>
          <w:p w14:paraId="50DEC901" w14:textId="6CDC59A7" w:rsidR="00E16738" w:rsidRPr="00A45826" w:rsidRDefault="00E16738" w:rsidP="00D40FE7">
            <w:r>
              <w:t xml:space="preserve">Option D: </w:t>
            </w:r>
          </w:p>
        </w:tc>
        <w:tc>
          <w:tcPr>
            <w:tcW w:w="8120" w:type="dxa"/>
          </w:tcPr>
          <w:p w14:paraId="4A1F9967" w14:textId="6F17918A" w:rsidR="00E16738" w:rsidRDefault="00E16738" w:rsidP="00D40FE7">
            <w:r w:rsidRPr="000823CE">
              <w:t>Each channel can be programmed independently.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2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C8714B" w14:textId="77777777" w:rsidR="0033248D" w:rsidRDefault="0033248D" w:rsidP="00353258">
      <w:pPr>
        <w:spacing w:after="0" w:line="240" w:lineRule="auto"/>
      </w:pPr>
      <w:r>
        <w:separator/>
      </w:r>
    </w:p>
  </w:endnote>
  <w:endnote w:type="continuationSeparator" w:id="0">
    <w:p w14:paraId="2EA033CB" w14:textId="77777777" w:rsidR="0033248D" w:rsidRDefault="0033248D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1064BD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C7690F" w14:textId="77777777" w:rsidR="0033248D" w:rsidRDefault="0033248D" w:rsidP="00353258">
      <w:pPr>
        <w:spacing w:after="0" w:line="240" w:lineRule="auto"/>
      </w:pPr>
      <w:r>
        <w:separator/>
      </w:r>
    </w:p>
  </w:footnote>
  <w:footnote w:type="continuationSeparator" w:id="0">
    <w:p w14:paraId="27D2E6DA" w14:textId="77777777" w:rsidR="0033248D" w:rsidRDefault="0033248D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36371"/>
    <w:rsid w:val="000565E1"/>
    <w:rsid w:val="00074AAA"/>
    <w:rsid w:val="00080D7B"/>
    <w:rsid w:val="00085678"/>
    <w:rsid w:val="00085AD2"/>
    <w:rsid w:val="000861E7"/>
    <w:rsid w:val="00090303"/>
    <w:rsid w:val="000A71DC"/>
    <w:rsid w:val="000B0463"/>
    <w:rsid w:val="001064BD"/>
    <w:rsid w:val="00125F08"/>
    <w:rsid w:val="001454D2"/>
    <w:rsid w:val="00152C7E"/>
    <w:rsid w:val="00155B7B"/>
    <w:rsid w:val="001A2F9B"/>
    <w:rsid w:val="001F560E"/>
    <w:rsid w:val="002134D3"/>
    <w:rsid w:val="00226E58"/>
    <w:rsid w:val="00230BD7"/>
    <w:rsid w:val="00273070"/>
    <w:rsid w:val="002A0276"/>
    <w:rsid w:val="002C55CB"/>
    <w:rsid w:val="002D4E33"/>
    <w:rsid w:val="002E2456"/>
    <w:rsid w:val="002F0D45"/>
    <w:rsid w:val="0031772D"/>
    <w:rsid w:val="00323D93"/>
    <w:rsid w:val="00327801"/>
    <w:rsid w:val="0033248D"/>
    <w:rsid w:val="003528B4"/>
    <w:rsid w:val="00353258"/>
    <w:rsid w:val="003638E7"/>
    <w:rsid w:val="003655A8"/>
    <w:rsid w:val="0037246F"/>
    <w:rsid w:val="00394BF6"/>
    <w:rsid w:val="003A5810"/>
    <w:rsid w:val="003B55C8"/>
    <w:rsid w:val="003B5B16"/>
    <w:rsid w:val="003D7EA6"/>
    <w:rsid w:val="003F01B0"/>
    <w:rsid w:val="003F479D"/>
    <w:rsid w:val="00401B1F"/>
    <w:rsid w:val="00443EB1"/>
    <w:rsid w:val="00453563"/>
    <w:rsid w:val="00466616"/>
    <w:rsid w:val="00474321"/>
    <w:rsid w:val="004744B3"/>
    <w:rsid w:val="00480141"/>
    <w:rsid w:val="004906ED"/>
    <w:rsid w:val="004A204F"/>
    <w:rsid w:val="004A320C"/>
    <w:rsid w:val="004B1B8E"/>
    <w:rsid w:val="004B3C06"/>
    <w:rsid w:val="004B5ED6"/>
    <w:rsid w:val="004C780F"/>
    <w:rsid w:val="004D6897"/>
    <w:rsid w:val="004D6ABB"/>
    <w:rsid w:val="004F2F8E"/>
    <w:rsid w:val="00510339"/>
    <w:rsid w:val="005263D4"/>
    <w:rsid w:val="00547172"/>
    <w:rsid w:val="005704AA"/>
    <w:rsid w:val="00570D2F"/>
    <w:rsid w:val="00575B99"/>
    <w:rsid w:val="005A7193"/>
    <w:rsid w:val="005E2327"/>
    <w:rsid w:val="005F0BF6"/>
    <w:rsid w:val="005F68D5"/>
    <w:rsid w:val="006068FF"/>
    <w:rsid w:val="006274A7"/>
    <w:rsid w:val="006408C7"/>
    <w:rsid w:val="00642708"/>
    <w:rsid w:val="00642739"/>
    <w:rsid w:val="00643633"/>
    <w:rsid w:val="00655E9B"/>
    <w:rsid w:val="006669F1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25B3C"/>
    <w:rsid w:val="0073385F"/>
    <w:rsid w:val="00784F4E"/>
    <w:rsid w:val="007A0567"/>
    <w:rsid w:val="007B4F8C"/>
    <w:rsid w:val="007B79B6"/>
    <w:rsid w:val="007C4ACA"/>
    <w:rsid w:val="007D16D8"/>
    <w:rsid w:val="007E0A14"/>
    <w:rsid w:val="00806E4E"/>
    <w:rsid w:val="008312C0"/>
    <w:rsid w:val="008C2A68"/>
    <w:rsid w:val="008D5235"/>
    <w:rsid w:val="008E204F"/>
    <w:rsid w:val="00951BDD"/>
    <w:rsid w:val="00953E97"/>
    <w:rsid w:val="009719BB"/>
    <w:rsid w:val="009867F2"/>
    <w:rsid w:val="00992972"/>
    <w:rsid w:val="009E559B"/>
    <w:rsid w:val="009E7A53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0B3A"/>
    <w:rsid w:val="00AD4FD3"/>
    <w:rsid w:val="00AE37A1"/>
    <w:rsid w:val="00AF07FF"/>
    <w:rsid w:val="00AF2206"/>
    <w:rsid w:val="00B22F5C"/>
    <w:rsid w:val="00B435C7"/>
    <w:rsid w:val="00B64382"/>
    <w:rsid w:val="00B73151"/>
    <w:rsid w:val="00B82E00"/>
    <w:rsid w:val="00B845B6"/>
    <w:rsid w:val="00BA57BE"/>
    <w:rsid w:val="00BC1ECC"/>
    <w:rsid w:val="00BC767D"/>
    <w:rsid w:val="00BE6403"/>
    <w:rsid w:val="00BF0012"/>
    <w:rsid w:val="00C06CBD"/>
    <w:rsid w:val="00C66AAB"/>
    <w:rsid w:val="00C770D4"/>
    <w:rsid w:val="00CA5FC2"/>
    <w:rsid w:val="00CB4F1A"/>
    <w:rsid w:val="00CD7F03"/>
    <w:rsid w:val="00D401B7"/>
    <w:rsid w:val="00D40FE7"/>
    <w:rsid w:val="00D50DCA"/>
    <w:rsid w:val="00D54CCD"/>
    <w:rsid w:val="00D60854"/>
    <w:rsid w:val="00D622E2"/>
    <w:rsid w:val="00D71A11"/>
    <w:rsid w:val="00D957E2"/>
    <w:rsid w:val="00DB7DF5"/>
    <w:rsid w:val="00DC4422"/>
    <w:rsid w:val="00DC4B71"/>
    <w:rsid w:val="00E16738"/>
    <w:rsid w:val="00E23CC6"/>
    <w:rsid w:val="00E80C6E"/>
    <w:rsid w:val="00E81747"/>
    <w:rsid w:val="00E85E20"/>
    <w:rsid w:val="00EC38CB"/>
    <w:rsid w:val="00EE401C"/>
    <w:rsid w:val="00F03086"/>
    <w:rsid w:val="00F149E4"/>
    <w:rsid w:val="00F3607A"/>
    <w:rsid w:val="00F6427E"/>
    <w:rsid w:val="00F764F5"/>
    <w:rsid w:val="00F8147C"/>
    <w:rsid w:val="00F872FC"/>
    <w:rsid w:val="00F91D3E"/>
    <w:rsid w:val="00FC64FA"/>
    <w:rsid w:val="00FC765C"/>
    <w:rsid w:val="00FD291C"/>
    <w:rsid w:val="00FF0989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E693B3-E31F-4114-A291-A5BF7DAFC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BMS-7</cp:lastModifiedBy>
  <cp:revision>5</cp:revision>
  <dcterms:created xsi:type="dcterms:W3CDTF">2020-12-04T04:47:00Z</dcterms:created>
  <dcterms:modified xsi:type="dcterms:W3CDTF">2020-12-0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